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789A514" w14:textId="77777777" w:rsidR="002A7B1D" w:rsidRDefault="002A7B1D" w:rsidP="002A7B1D">
      <w:pPr>
        <w:pStyle w:val="Heading1"/>
      </w:pPr>
      <w:r>
        <w:t>The Impact of Voluntary Front of Pack Nutrition Labelling on Packaged Food Reformulation</w:t>
      </w:r>
    </w:p>
    <w:p w14:paraId="65354D5F" w14:textId="495C5D75" w:rsidR="003D4F00" w:rsidRDefault="00524E69" w:rsidP="002E5659">
      <w:pPr>
        <w:pStyle w:val="Heading2"/>
      </w:pPr>
      <w:r>
        <w:t>S</w:t>
      </w:r>
      <w:r w:rsidR="003D4F00">
        <w:t>1</w:t>
      </w:r>
      <w:r w:rsidR="002A7B1D">
        <w:t xml:space="preserve"> </w:t>
      </w:r>
      <w:r w:rsidR="007E12DE">
        <w:t>Text</w:t>
      </w:r>
      <w:r w:rsidR="002A7B1D">
        <w:t xml:space="preserve">: </w:t>
      </w:r>
      <w:r w:rsidR="003D4F00">
        <w:t>Descriptive Analys</w:t>
      </w:r>
      <w:r w:rsidR="0078555F">
        <w:t>e</w:t>
      </w:r>
      <w:r w:rsidR="003D4F00">
        <w:t>s</w:t>
      </w:r>
    </w:p>
    <w:p w14:paraId="42472522" w14:textId="642A83CB" w:rsidR="00EB0EF1" w:rsidRPr="00EB0EF1" w:rsidRDefault="00B337F6" w:rsidP="00EB0EF1">
      <w:pPr>
        <w:pStyle w:val="Heading3"/>
      </w:pPr>
      <w:r>
        <w:t>Percent of products displaying HSR since implementation in Australia and New Zealand</w:t>
      </w:r>
    </w:p>
    <w:p w14:paraId="3E9E7DC1" w14:textId="77777777" w:rsidR="002B6D07" w:rsidRDefault="00EB0EF1" w:rsidP="002B6D07">
      <w:pPr>
        <w:keepNext/>
      </w:pPr>
      <w:r>
        <w:rPr>
          <w:noProof/>
        </w:rPr>
        <w:drawing>
          <wp:inline distT="0" distB="0" distL="0" distR="0" wp14:anchorId="14531A76" wp14:editId="7FA1CD2D">
            <wp:extent cx="5554980" cy="3726180"/>
            <wp:effectExtent l="0" t="0" r="762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54980" cy="3726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2EC496" w14:textId="4A5BB251" w:rsidR="0019038B" w:rsidRDefault="00EB2858" w:rsidP="00EB2858">
      <w:pPr>
        <w:pStyle w:val="Caption"/>
      </w:pPr>
      <w:r>
        <w:t xml:space="preserve">Fig </w:t>
      </w:r>
      <w:r w:rsidR="007E12DE">
        <w:fldChar w:fldCharType="begin"/>
      </w:r>
      <w:r w:rsidR="007E12DE">
        <w:instrText xml:space="preserve"> SEQ Fig \* ALPHABETIC </w:instrText>
      </w:r>
      <w:r w:rsidR="007E12DE">
        <w:fldChar w:fldCharType="separate"/>
      </w:r>
      <w:r>
        <w:rPr>
          <w:noProof/>
        </w:rPr>
        <w:t>A</w:t>
      </w:r>
      <w:r w:rsidR="007E12DE">
        <w:rPr>
          <w:noProof/>
        </w:rPr>
        <w:fldChar w:fldCharType="end"/>
      </w:r>
      <w:r w:rsidR="002B6D07">
        <w:t xml:space="preserve">: </w:t>
      </w:r>
      <w:r w:rsidR="002B6D07" w:rsidRPr="004B2D3E">
        <w:t>Percent Products displaying HSR labels by year in Australia and New Zealand</w:t>
      </w:r>
    </w:p>
    <w:p w14:paraId="051C18AA" w14:textId="77777777" w:rsidR="0019038B" w:rsidRDefault="0019038B">
      <w:pPr>
        <w:spacing w:before="0" w:after="160" w:line="259" w:lineRule="auto"/>
        <w:rPr>
          <w:i/>
          <w:iCs/>
          <w:color w:val="44546A" w:themeColor="text2"/>
          <w:sz w:val="18"/>
          <w:szCs w:val="18"/>
        </w:rPr>
      </w:pPr>
      <w:r>
        <w:br w:type="page"/>
      </w:r>
    </w:p>
    <w:p w14:paraId="2D42DD55" w14:textId="77777777" w:rsidR="003D4F00" w:rsidRPr="003D4F00" w:rsidRDefault="003D4F00" w:rsidP="002B6D07">
      <w:pPr>
        <w:pStyle w:val="Caption"/>
      </w:pPr>
    </w:p>
    <w:p w14:paraId="368ED379" w14:textId="4B8B8A8C" w:rsidR="0021534B" w:rsidRPr="002E5659" w:rsidRDefault="00237C23" w:rsidP="003D4F00">
      <w:pPr>
        <w:pStyle w:val="Heading3"/>
      </w:pPr>
      <w:r>
        <w:t>Number of Observations for products that never adopted HSR, and those that adopted HSR over 2014-2018 (Aus) and 2013-2019 (NZ)</w:t>
      </w:r>
      <w:r w:rsidR="00795AD8">
        <w:t>a</w:t>
      </w:r>
    </w:p>
    <w:p w14:paraId="51784524" w14:textId="1CFFF4F0" w:rsidR="00F70009" w:rsidRDefault="00F70009" w:rsidP="004A0459">
      <w:pPr>
        <w:pStyle w:val="Caption"/>
      </w:pPr>
    </w:p>
    <w:p w14:paraId="49B8BC9B" w14:textId="194B251B" w:rsidR="00474CA1" w:rsidRPr="00474CA1" w:rsidRDefault="00474CA1" w:rsidP="00474CA1">
      <w:pPr>
        <w:pStyle w:val="Caption"/>
        <w:keepNext/>
      </w:pPr>
      <w:r>
        <w:t xml:space="preserve">Table </w:t>
      </w:r>
      <w:r w:rsidR="007E12DE">
        <w:fldChar w:fldCharType="begin"/>
      </w:r>
      <w:r w:rsidR="007E12DE">
        <w:instrText xml:space="preserve"> SEQ Table \*</w:instrText>
      </w:r>
      <w:r w:rsidR="007E12DE">
        <w:instrText xml:space="preserve"> ALPHABETIC </w:instrText>
      </w:r>
      <w:r w:rsidR="007E12DE">
        <w:fldChar w:fldCharType="separate"/>
      </w:r>
      <w:r>
        <w:rPr>
          <w:noProof/>
        </w:rPr>
        <w:t>A</w:t>
      </w:r>
      <w:r w:rsidR="007E12DE">
        <w:rPr>
          <w:noProof/>
        </w:rPr>
        <w:fldChar w:fldCharType="end"/>
      </w:r>
      <w:r>
        <w:t>:</w:t>
      </w:r>
      <w:r w:rsidRPr="00474CA1">
        <w:t xml:space="preserve"> </w:t>
      </w:r>
      <w:r>
        <w:t xml:space="preserve"> </w:t>
      </w:r>
      <w:r w:rsidRPr="00474CA1">
        <w:t>Number of Observations for products that never adopted HSR, and those that adopted HSR over 2014-2018 (Aus) and 2013-2019 (NZ)</w:t>
      </w:r>
      <w:r>
        <w:t xml:space="preserve">   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2808"/>
        <w:gridCol w:w="1643"/>
        <w:gridCol w:w="1182"/>
        <w:gridCol w:w="1643"/>
        <w:gridCol w:w="1182"/>
        <w:gridCol w:w="1643"/>
        <w:gridCol w:w="1182"/>
        <w:gridCol w:w="1643"/>
        <w:gridCol w:w="1182"/>
      </w:tblGrid>
      <w:tr w:rsidR="007D32C0" w:rsidRPr="007D32C0" w14:paraId="20A20F5D" w14:textId="77777777" w:rsidTr="007D32C0">
        <w:trPr>
          <w:trHeight w:val="2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3D77EA" w14:textId="77777777" w:rsidR="007D32C0" w:rsidRPr="0019038B" w:rsidRDefault="007D32C0" w:rsidP="007D32C0">
            <w:pPr>
              <w:spacing w:before="0" w:after="0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0" w:type="auto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2E25C6" w14:textId="77777777" w:rsidR="007D32C0" w:rsidRPr="0019038B" w:rsidRDefault="007D32C0" w:rsidP="007D32C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</w:pPr>
            <w:r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New Zealand: Nutritrack</w:t>
            </w:r>
          </w:p>
        </w:tc>
        <w:tc>
          <w:tcPr>
            <w:tcW w:w="0" w:type="auto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6BE7A3" w14:textId="77777777" w:rsidR="007D32C0" w:rsidRPr="0019038B" w:rsidRDefault="007D32C0" w:rsidP="007D32C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</w:pPr>
            <w:r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Australia: FoodSwitch</w:t>
            </w:r>
          </w:p>
        </w:tc>
      </w:tr>
      <w:tr w:rsidR="007D32C0" w:rsidRPr="007D32C0" w14:paraId="572272D5" w14:textId="77777777" w:rsidTr="007D32C0">
        <w:trPr>
          <w:trHeight w:val="191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3430A4" w14:textId="77777777" w:rsidR="007D32C0" w:rsidRPr="0019038B" w:rsidRDefault="007D32C0" w:rsidP="007D32C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</w:pPr>
          </w:p>
        </w:tc>
        <w:tc>
          <w:tcPr>
            <w:tcW w:w="0" w:type="auto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2F817FF" w14:textId="304CCE47" w:rsidR="007D32C0" w:rsidRPr="0019038B" w:rsidRDefault="007D32C0" w:rsidP="007D32C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</w:pPr>
            <w:r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All observations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2BD4A49" w14:textId="77777777" w:rsidR="007D32C0" w:rsidRPr="0019038B" w:rsidRDefault="007D32C0" w:rsidP="007D32C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</w:pPr>
            <w:r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2019 only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313C41A" w14:textId="54615F09" w:rsidR="007D32C0" w:rsidRPr="0019038B" w:rsidRDefault="007D32C0" w:rsidP="007D32C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</w:pPr>
            <w:r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All observations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856DB29" w14:textId="77777777" w:rsidR="007D32C0" w:rsidRPr="0019038B" w:rsidRDefault="007D32C0" w:rsidP="007D32C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</w:pPr>
            <w:r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2018 only</w:t>
            </w:r>
          </w:p>
        </w:tc>
      </w:tr>
      <w:tr w:rsidR="00C41AA5" w:rsidRPr="007D32C0" w14:paraId="7F8FB025" w14:textId="77777777" w:rsidTr="00C41AA5">
        <w:trPr>
          <w:trHeight w:val="2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9C4565" w14:textId="77777777" w:rsidR="007D32C0" w:rsidRPr="0019038B" w:rsidRDefault="007D32C0" w:rsidP="007D32C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1F22BD" w14:textId="77777777" w:rsidR="007D32C0" w:rsidRPr="0019038B" w:rsidRDefault="007D32C0" w:rsidP="007D32C0">
            <w:pPr>
              <w:spacing w:before="0" w:after="0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</w:pPr>
            <w:r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Never HSR Labelled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84677C" w14:textId="77777777" w:rsidR="007D32C0" w:rsidRPr="0019038B" w:rsidRDefault="007D32C0" w:rsidP="007D32C0">
            <w:pPr>
              <w:spacing w:before="0" w:after="0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</w:pPr>
            <w:r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Adopted HSR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82A3B7" w14:textId="77777777" w:rsidR="007D32C0" w:rsidRPr="0019038B" w:rsidRDefault="007D32C0" w:rsidP="007D32C0">
            <w:pPr>
              <w:spacing w:before="0" w:after="0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</w:pPr>
            <w:r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Never HSR Labelled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CF68A3" w14:textId="77777777" w:rsidR="007D32C0" w:rsidRPr="0019038B" w:rsidRDefault="007D32C0" w:rsidP="007D32C0">
            <w:pPr>
              <w:spacing w:before="0" w:after="0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</w:pPr>
            <w:r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Adopted HSR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EE2828" w14:textId="77777777" w:rsidR="007D32C0" w:rsidRPr="0019038B" w:rsidRDefault="007D32C0" w:rsidP="007D32C0">
            <w:pPr>
              <w:spacing w:before="0" w:after="0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</w:pPr>
            <w:r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Never HSR Labelled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875295" w14:textId="77777777" w:rsidR="007D32C0" w:rsidRPr="0019038B" w:rsidRDefault="007D32C0" w:rsidP="007D32C0">
            <w:pPr>
              <w:spacing w:before="0" w:after="0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</w:pPr>
            <w:r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Adopted HSR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7805FB" w14:textId="77777777" w:rsidR="007D32C0" w:rsidRPr="0019038B" w:rsidRDefault="007D32C0" w:rsidP="007D32C0">
            <w:pPr>
              <w:spacing w:before="0" w:after="0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</w:pPr>
            <w:r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Never HSR Labelled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8A3E96" w14:textId="77777777" w:rsidR="007D32C0" w:rsidRPr="0019038B" w:rsidRDefault="007D32C0" w:rsidP="007D32C0">
            <w:pPr>
              <w:spacing w:before="0" w:after="0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</w:pPr>
            <w:r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Adopted HSR</w:t>
            </w:r>
          </w:p>
        </w:tc>
      </w:tr>
      <w:tr w:rsidR="00C41AA5" w:rsidRPr="007D32C0" w14:paraId="02CAAE0B" w14:textId="77777777" w:rsidTr="00C41AA5">
        <w:trPr>
          <w:trHeight w:val="20"/>
        </w:trPr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65695C" w14:textId="77777777" w:rsidR="007D32C0" w:rsidRPr="0019038B" w:rsidRDefault="007D32C0" w:rsidP="007D32C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</w:pPr>
            <w:r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Bread and bakery products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87DA3F" w14:textId="77777777" w:rsidR="007D32C0" w:rsidRPr="0019038B" w:rsidRDefault="007D32C0" w:rsidP="007D32C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</w:pPr>
            <w:r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1013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CC64F9" w14:textId="77777777" w:rsidR="007D32C0" w:rsidRPr="0019038B" w:rsidRDefault="007D32C0" w:rsidP="007D32C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</w:pPr>
            <w:r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146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4A863C" w14:textId="77777777" w:rsidR="007D32C0" w:rsidRPr="0019038B" w:rsidRDefault="007D32C0" w:rsidP="007D32C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</w:pPr>
            <w:r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133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0CAD92" w14:textId="77777777" w:rsidR="007D32C0" w:rsidRPr="0019038B" w:rsidRDefault="007D32C0" w:rsidP="007D32C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</w:pPr>
            <w:r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32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6BAAF6" w14:textId="77777777" w:rsidR="007D32C0" w:rsidRPr="0019038B" w:rsidRDefault="007D32C0" w:rsidP="007D32C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</w:pPr>
            <w:r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667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8A4894" w14:textId="77777777" w:rsidR="007D32C0" w:rsidRPr="0019038B" w:rsidRDefault="007D32C0" w:rsidP="007D32C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</w:pPr>
            <w:r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279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0F2BDC" w14:textId="77777777" w:rsidR="007D32C0" w:rsidRPr="0019038B" w:rsidRDefault="007D32C0" w:rsidP="007D32C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</w:pPr>
            <w:r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134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126572" w14:textId="77777777" w:rsidR="007D32C0" w:rsidRPr="0019038B" w:rsidRDefault="007D32C0" w:rsidP="007D32C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</w:pPr>
            <w:r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812</w:t>
            </w:r>
          </w:p>
        </w:tc>
      </w:tr>
      <w:tr w:rsidR="00C41AA5" w:rsidRPr="007D32C0" w14:paraId="301638AB" w14:textId="77777777" w:rsidTr="00C41AA5">
        <w:trPr>
          <w:trHeight w:val="20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483977D" w14:textId="77777777" w:rsidR="007D32C0" w:rsidRPr="0019038B" w:rsidRDefault="007D32C0" w:rsidP="007D32C0">
            <w:pPr>
              <w:spacing w:before="0" w:after="0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75778CB" w14:textId="77777777" w:rsidR="007D32C0" w:rsidRPr="0019038B" w:rsidRDefault="007D32C0" w:rsidP="007D32C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</w:pPr>
            <w:r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( 87% 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C1E12F" w14:textId="77777777" w:rsidR="007D32C0" w:rsidRPr="0019038B" w:rsidRDefault="007D32C0" w:rsidP="007D32C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</w:pPr>
            <w:r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( 13% 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5E88EF4" w14:textId="77777777" w:rsidR="007D32C0" w:rsidRPr="0019038B" w:rsidRDefault="007D32C0" w:rsidP="007D32C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</w:pPr>
            <w:r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( 80% 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C12065" w14:textId="77777777" w:rsidR="007D32C0" w:rsidRPr="0019038B" w:rsidRDefault="007D32C0" w:rsidP="007D32C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</w:pPr>
            <w:r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( 20% 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D04C957" w14:textId="77777777" w:rsidR="007D32C0" w:rsidRPr="0019038B" w:rsidRDefault="007D32C0" w:rsidP="007D32C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</w:pPr>
            <w:r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( 70% 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ACD1D2" w14:textId="77777777" w:rsidR="007D32C0" w:rsidRPr="0019038B" w:rsidRDefault="007D32C0" w:rsidP="007D32C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</w:pPr>
            <w:r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( 30% 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FFA1624" w14:textId="77777777" w:rsidR="007D32C0" w:rsidRPr="0019038B" w:rsidRDefault="007D32C0" w:rsidP="007D32C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</w:pPr>
            <w:r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( 62% 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304D67" w14:textId="77777777" w:rsidR="007D32C0" w:rsidRPr="0019038B" w:rsidRDefault="007D32C0" w:rsidP="007D32C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</w:pPr>
            <w:r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( 38% )</w:t>
            </w:r>
          </w:p>
        </w:tc>
      </w:tr>
      <w:tr w:rsidR="00C41AA5" w:rsidRPr="007D32C0" w14:paraId="222C9D1F" w14:textId="77777777" w:rsidTr="00C41AA5">
        <w:trPr>
          <w:trHeight w:val="20"/>
        </w:trPr>
        <w:tc>
          <w:tcPr>
            <w:tcW w:w="0" w:type="auto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88C033" w14:textId="77777777" w:rsidR="007D32C0" w:rsidRPr="0019038B" w:rsidRDefault="007D32C0" w:rsidP="007D32C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</w:pPr>
            <w:r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Cereal and cereal products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425AB1" w14:textId="77777777" w:rsidR="007D32C0" w:rsidRPr="0019038B" w:rsidRDefault="007D32C0" w:rsidP="007D32C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</w:pPr>
            <w:r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757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DFCF0" w14:textId="77777777" w:rsidR="007D32C0" w:rsidRPr="0019038B" w:rsidRDefault="007D32C0" w:rsidP="007D32C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</w:pPr>
            <w:r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253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FD455A" w14:textId="77777777" w:rsidR="007D32C0" w:rsidRPr="0019038B" w:rsidRDefault="007D32C0" w:rsidP="007D32C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</w:pPr>
            <w:r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93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5A5015" w14:textId="77777777" w:rsidR="007D32C0" w:rsidRPr="0019038B" w:rsidRDefault="007D32C0" w:rsidP="007D32C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</w:pPr>
            <w:r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5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BF0CEB" w14:textId="77777777" w:rsidR="007D32C0" w:rsidRPr="0019038B" w:rsidRDefault="007D32C0" w:rsidP="007D32C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</w:pPr>
            <w:r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557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5F84A9" w14:textId="77777777" w:rsidR="007D32C0" w:rsidRPr="0019038B" w:rsidRDefault="007D32C0" w:rsidP="007D32C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</w:pPr>
            <w:r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305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7139CF" w14:textId="77777777" w:rsidR="007D32C0" w:rsidRPr="0019038B" w:rsidRDefault="007D32C0" w:rsidP="007D32C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</w:pPr>
            <w:r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85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C3A20D" w14:textId="77777777" w:rsidR="007D32C0" w:rsidRPr="0019038B" w:rsidRDefault="007D32C0" w:rsidP="007D32C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</w:pPr>
            <w:r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896</w:t>
            </w:r>
          </w:p>
        </w:tc>
      </w:tr>
      <w:tr w:rsidR="00C41AA5" w:rsidRPr="007D32C0" w14:paraId="46BE4DA3" w14:textId="77777777" w:rsidTr="00C41AA5">
        <w:trPr>
          <w:trHeight w:val="20"/>
        </w:trPr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4948448" w14:textId="77777777" w:rsidR="007D32C0" w:rsidRPr="0019038B" w:rsidRDefault="007D32C0" w:rsidP="007D32C0">
            <w:pPr>
              <w:spacing w:before="0" w:after="0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0A385B6" w14:textId="77777777" w:rsidR="007D32C0" w:rsidRPr="0019038B" w:rsidRDefault="007D32C0" w:rsidP="007D32C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</w:pPr>
            <w:r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( 75% 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4D82DD" w14:textId="77777777" w:rsidR="007D32C0" w:rsidRPr="0019038B" w:rsidRDefault="007D32C0" w:rsidP="007D32C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</w:pPr>
            <w:r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( 25% 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4A239EA" w14:textId="77777777" w:rsidR="007D32C0" w:rsidRPr="0019038B" w:rsidRDefault="007D32C0" w:rsidP="007D32C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</w:pPr>
            <w:r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( 64% 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94B9D8" w14:textId="77777777" w:rsidR="007D32C0" w:rsidRPr="0019038B" w:rsidRDefault="007D32C0" w:rsidP="007D32C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</w:pPr>
            <w:r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( 36% 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AAA8CA0" w14:textId="77777777" w:rsidR="007D32C0" w:rsidRPr="0019038B" w:rsidRDefault="007D32C0" w:rsidP="007D32C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</w:pPr>
            <w:r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( 65% 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E1CB63" w14:textId="77777777" w:rsidR="007D32C0" w:rsidRPr="0019038B" w:rsidRDefault="007D32C0" w:rsidP="007D32C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</w:pPr>
            <w:r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( 35% 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0447913" w14:textId="77777777" w:rsidR="007D32C0" w:rsidRPr="0019038B" w:rsidRDefault="007D32C0" w:rsidP="007D32C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</w:pPr>
            <w:r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( 49% 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E574CA" w14:textId="77777777" w:rsidR="007D32C0" w:rsidRPr="0019038B" w:rsidRDefault="007D32C0" w:rsidP="007D32C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</w:pPr>
            <w:r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( 51% )</w:t>
            </w:r>
          </w:p>
        </w:tc>
      </w:tr>
      <w:tr w:rsidR="00C41AA5" w:rsidRPr="007D32C0" w14:paraId="1489AA69" w14:textId="77777777" w:rsidTr="00C41AA5">
        <w:trPr>
          <w:trHeight w:val="20"/>
        </w:trPr>
        <w:tc>
          <w:tcPr>
            <w:tcW w:w="0" w:type="auto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B54FCB" w14:textId="77777777" w:rsidR="007D32C0" w:rsidRPr="0019038B" w:rsidRDefault="007D32C0" w:rsidP="007D32C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</w:pPr>
            <w:r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Confectionery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C2CF99" w14:textId="77777777" w:rsidR="007D32C0" w:rsidRPr="0019038B" w:rsidRDefault="007D32C0" w:rsidP="007D32C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</w:pPr>
            <w:r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52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A30AE7" w14:textId="77777777" w:rsidR="007D32C0" w:rsidRPr="0019038B" w:rsidRDefault="007D32C0" w:rsidP="007D32C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</w:pPr>
            <w:r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18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E63687" w14:textId="77777777" w:rsidR="007D32C0" w:rsidRPr="0019038B" w:rsidRDefault="007D32C0" w:rsidP="007D32C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</w:pPr>
            <w:r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71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C6C791" w14:textId="77777777" w:rsidR="007D32C0" w:rsidRPr="0019038B" w:rsidRDefault="007D32C0" w:rsidP="007D32C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</w:pPr>
            <w:r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4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E2B615" w14:textId="77777777" w:rsidR="007D32C0" w:rsidRPr="0019038B" w:rsidRDefault="007D32C0" w:rsidP="007D32C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</w:pPr>
            <w:r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447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700425" w14:textId="77777777" w:rsidR="007D32C0" w:rsidRPr="0019038B" w:rsidRDefault="007D32C0" w:rsidP="007D32C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</w:pPr>
            <w:r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38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5BC1FA" w14:textId="77777777" w:rsidR="007D32C0" w:rsidRPr="0019038B" w:rsidRDefault="007D32C0" w:rsidP="007D32C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</w:pPr>
            <w:r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8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2D790D" w14:textId="77777777" w:rsidR="007D32C0" w:rsidRPr="0019038B" w:rsidRDefault="007D32C0" w:rsidP="007D32C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</w:pPr>
            <w:r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108</w:t>
            </w:r>
          </w:p>
        </w:tc>
      </w:tr>
      <w:tr w:rsidR="00C41AA5" w:rsidRPr="007D32C0" w14:paraId="67F50DA8" w14:textId="77777777" w:rsidTr="00C41AA5">
        <w:trPr>
          <w:trHeight w:val="20"/>
        </w:trPr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05B4AF3" w14:textId="77777777" w:rsidR="007D32C0" w:rsidRPr="0019038B" w:rsidRDefault="007D32C0" w:rsidP="007D32C0">
            <w:pPr>
              <w:spacing w:before="0" w:after="0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95706B9" w14:textId="77777777" w:rsidR="007D32C0" w:rsidRPr="0019038B" w:rsidRDefault="007D32C0" w:rsidP="007D32C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</w:pPr>
            <w:r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( 97% 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A9B4C3" w14:textId="77777777" w:rsidR="007D32C0" w:rsidRPr="0019038B" w:rsidRDefault="007D32C0" w:rsidP="007D32C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</w:pPr>
            <w:r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( 3% 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B885EA0" w14:textId="77777777" w:rsidR="007D32C0" w:rsidRPr="0019038B" w:rsidRDefault="007D32C0" w:rsidP="007D32C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</w:pPr>
            <w:r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( 94% 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A30C65" w14:textId="77777777" w:rsidR="007D32C0" w:rsidRPr="0019038B" w:rsidRDefault="007D32C0" w:rsidP="007D32C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</w:pPr>
            <w:r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( 6% 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F1F6A97" w14:textId="77777777" w:rsidR="007D32C0" w:rsidRPr="0019038B" w:rsidRDefault="007D32C0" w:rsidP="007D32C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</w:pPr>
            <w:r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( 92% 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48EBE9" w14:textId="77777777" w:rsidR="007D32C0" w:rsidRPr="0019038B" w:rsidRDefault="007D32C0" w:rsidP="007D32C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</w:pPr>
            <w:r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( 8% 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F8F274E" w14:textId="77777777" w:rsidR="007D32C0" w:rsidRPr="0019038B" w:rsidRDefault="007D32C0" w:rsidP="007D32C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</w:pPr>
            <w:r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( 88% 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E3B720" w14:textId="77777777" w:rsidR="007D32C0" w:rsidRPr="0019038B" w:rsidRDefault="007D32C0" w:rsidP="007D32C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</w:pPr>
            <w:r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( 12% )</w:t>
            </w:r>
          </w:p>
        </w:tc>
      </w:tr>
      <w:tr w:rsidR="00C41AA5" w:rsidRPr="007D32C0" w14:paraId="18061852" w14:textId="77777777" w:rsidTr="00C41AA5">
        <w:trPr>
          <w:trHeight w:val="20"/>
        </w:trPr>
        <w:tc>
          <w:tcPr>
            <w:tcW w:w="0" w:type="auto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19C75D" w14:textId="77777777" w:rsidR="007D32C0" w:rsidRPr="0019038B" w:rsidRDefault="007D32C0" w:rsidP="007D32C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</w:pPr>
            <w:r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Convenience foods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0212C0" w14:textId="77777777" w:rsidR="007D32C0" w:rsidRPr="0019038B" w:rsidRDefault="007D32C0" w:rsidP="007D32C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</w:pPr>
            <w:r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359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963307" w14:textId="77777777" w:rsidR="007D32C0" w:rsidRPr="0019038B" w:rsidRDefault="007D32C0" w:rsidP="007D32C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</w:pPr>
            <w:r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13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30873C" w14:textId="77777777" w:rsidR="007D32C0" w:rsidRPr="0019038B" w:rsidRDefault="007D32C0" w:rsidP="007D32C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</w:pPr>
            <w:r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4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C0CDA7" w14:textId="77777777" w:rsidR="007D32C0" w:rsidRPr="0019038B" w:rsidRDefault="007D32C0" w:rsidP="007D32C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</w:pPr>
            <w:r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25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9E7D1A" w14:textId="77777777" w:rsidR="007D32C0" w:rsidRPr="0019038B" w:rsidRDefault="007D32C0" w:rsidP="007D32C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</w:pPr>
            <w:r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357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320478" w14:textId="77777777" w:rsidR="007D32C0" w:rsidRPr="0019038B" w:rsidRDefault="007D32C0" w:rsidP="007D32C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</w:pPr>
            <w:r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23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E24802" w14:textId="77777777" w:rsidR="007D32C0" w:rsidRPr="0019038B" w:rsidRDefault="007D32C0" w:rsidP="007D32C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</w:pPr>
            <w:r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86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F166EC" w14:textId="77777777" w:rsidR="007D32C0" w:rsidRPr="0019038B" w:rsidRDefault="007D32C0" w:rsidP="007D32C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</w:pPr>
            <w:r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690</w:t>
            </w:r>
          </w:p>
        </w:tc>
      </w:tr>
      <w:tr w:rsidR="00C41AA5" w:rsidRPr="007D32C0" w14:paraId="48397CEB" w14:textId="77777777" w:rsidTr="00C41AA5">
        <w:trPr>
          <w:trHeight w:val="20"/>
        </w:trPr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CDFB830" w14:textId="77777777" w:rsidR="007D32C0" w:rsidRPr="0019038B" w:rsidRDefault="007D32C0" w:rsidP="007D32C0">
            <w:pPr>
              <w:spacing w:before="0" w:after="0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DA9DE54" w14:textId="77777777" w:rsidR="007D32C0" w:rsidRPr="0019038B" w:rsidRDefault="007D32C0" w:rsidP="007D32C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</w:pPr>
            <w:r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( 73% 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C33501" w14:textId="77777777" w:rsidR="007D32C0" w:rsidRPr="0019038B" w:rsidRDefault="007D32C0" w:rsidP="007D32C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</w:pPr>
            <w:r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( 27% 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3D51DD6" w14:textId="77777777" w:rsidR="007D32C0" w:rsidRPr="0019038B" w:rsidRDefault="007D32C0" w:rsidP="007D32C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</w:pPr>
            <w:r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( 63% 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E6769C" w14:textId="77777777" w:rsidR="007D32C0" w:rsidRPr="0019038B" w:rsidRDefault="007D32C0" w:rsidP="007D32C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</w:pPr>
            <w:r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( 37% 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160E650" w14:textId="77777777" w:rsidR="007D32C0" w:rsidRPr="0019038B" w:rsidRDefault="007D32C0" w:rsidP="007D32C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</w:pPr>
            <w:r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( 61% 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7041E9" w14:textId="77777777" w:rsidR="007D32C0" w:rsidRPr="0019038B" w:rsidRDefault="007D32C0" w:rsidP="007D32C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</w:pPr>
            <w:r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( 39% 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69D76FB" w14:textId="77777777" w:rsidR="007D32C0" w:rsidRPr="0019038B" w:rsidRDefault="007D32C0" w:rsidP="007D32C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</w:pPr>
            <w:r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( 55% 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EA6534" w14:textId="77777777" w:rsidR="007D32C0" w:rsidRPr="0019038B" w:rsidRDefault="007D32C0" w:rsidP="007D32C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</w:pPr>
            <w:r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( 45% )</w:t>
            </w:r>
          </w:p>
        </w:tc>
      </w:tr>
      <w:tr w:rsidR="00C41AA5" w:rsidRPr="007D32C0" w14:paraId="5A2E64B3" w14:textId="77777777" w:rsidTr="00C41AA5">
        <w:trPr>
          <w:trHeight w:val="20"/>
        </w:trPr>
        <w:tc>
          <w:tcPr>
            <w:tcW w:w="0" w:type="auto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7A151E" w14:textId="77777777" w:rsidR="007D32C0" w:rsidRPr="0019038B" w:rsidRDefault="007D32C0" w:rsidP="007D32C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</w:pPr>
            <w:r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Dairy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890042" w14:textId="77777777" w:rsidR="007D32C0" w:rsidRPr="0019038B" w:rsidRDefault="007D32C0" w:rsidP="007D32C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</w:pPr>
            <w:r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1144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DBAE15" w14:textId="77777777" w:rsidR="007D32C0" w:rsidRPr="0019038B" w:rsidRDefault="007D32C0" w:rsidP="007D32C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</w:pPr>
            <w:r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16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B227C1" w14:textId="77777777" w:rsidR="007D32C0" w:rsidRPr="0019038B" w:rsidRDefault="007D32C0" w:rsidP="007D32C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</w:pPr>
            <w:r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158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AC05F0" w14:textId="77777777" w:rsidR="007D32C0" w:rsidRPr="0019038B" w:rsidRDefault="007D32C0" w:rsidP="007D32C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</w:pPr>
            <w:r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32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6C6E19" w14:textId="77777777" w:rsidR="007D32C0" w:rsidRPr="0019038B" w:rsidRDefault="007D32C0" w:rsidP="007D32C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</w:pPr>
            <w:r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865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C8B1D7" w14:textId="77777777" w:rsidR="007D32C0" w:rsidRPr="0019038B" w:rsidRDefault="007D32C0" w:rsidP="007D32C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</w:pPr>
            <w:r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175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5B4925" w14:textId="77777777" w:rsidR="007D32C0" w:rsidRPr="0019038B" w:rsidRDefault="007D32C0" w:rsidP="007D32C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</w:pPr>
            <w:r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18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11C139" w14:textId="77777777" w:rsidR="007D32C0" w:rsidRPr="0019038B" w:rsidRDefault="007D32C0" w:rsidP="007D32C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</w:pPr>
            <w:r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478</w:t>
            </w:r>
          </w:p>
        </w:tc>
      </w:tr>
      <w:tr w:rsidR="00C41AA5" w:rsidRPr="007D32C0" w14:paraId="099575E6" w14:textId="77777777" w:rsidTr="00C41AA5">
        <w:trPr>
          <w:trHeight w:val="20"/>
        </w:trPr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0D9FB52" w14:textId="77777777" w:rsidR="007D32C0" w:rsidRPr="0019038B" w:rsidRDefault="007D32C0" w:rsidP="007D32C0">
            <w:pPr>
              <w:spacing w:before="0" w:after="0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58B5FE5" w14:textId="77777777" w:rsidR="007D32C0" w:rsidRPr="0019038B" w:rsidRDefault="007D32C0" w:rsidP="007D32C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</w:pPr>
            <w:r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( 88% 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EA8545" w14:textId="77777777" w:rsidR="007D32C0" w:rsidRPr="0019038B" w:rsidRDefault="007D32C0" w:rsidP="007D32C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</w:pPr>
            <w:r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( 12% 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60780EF" w14:textId="77777777" w:rsidR="007D32C0" w:rsidRPr="0019038B" w:rsidRDefault="007D32C0" w:rsidP="007D32C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</w:pPr>
            <w:r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( 83% 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EA14A3" w14:textId="77777777" w:rsidR="007D32C0" w:rsidRPr="0019038B" w:rsidRDefault="007D32C0" w:rsidP="007D32C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</w:pPr>
            <w:r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( 17% 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7267375" w14:textId="77777777" w:rsidR="007D32C0" w:rsidRPr="0019038B" w:rsidRDefault="007D32C0" w:rsidP="007D32C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</w:pPr>
            <w:r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( 83% 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27F27E" w14:textId="77777777" w:rsidR="007D32C0" w:rsidRPr="0019038B" w:rsidRDefault="007D32C0" w:rsidP="007D32C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</w:pPr>
            <w:r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( 17% 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C8EC54F" w14:textId="77777777" w:rsidR="007D32C0" w:rsidRPr="0019038B" w:rsidRDefault="007D32C0" w:rsidP="007D32C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</w:pPr>
            <w:r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( 79% 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343300" w14:textId="77777777" w:rsidR="007D32C0" w:rsidRPr="0019038B" w:rsidRDefault="007D32C0" w:rsidP="007D32C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</w:pPr>
            <w:r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( 21% )</w:t>
            </w:r>
          </w:p>
        </w:tc>
      </w:tr>
      <w:tr w:rsidR="00C41AA5" w:rsidRPr="007D32C0" w14:paraId="425FD8F1" w14:textId="77777777" w:rsidTr="00C41AA5">
        <w:trPr>
          <w:trHeight w:val="20"/>
        </w:trPr>
        <w:tc>
          <w:tcPr>
            <w:tcW w:w="0" w:type="auto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D8A570" w14:textId="77777777" w:rsidR="007D32C0" w:rsidRPr="0019038B" w:rsidRDefault="007D32C0" w:rsidP="007D32C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</w:pPr>
            <w:r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Edible oils and oil emulsions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4F8BF6" w14:textId="77777777" w:rsidR="007D32C0" w:rsidRPr="0019038B" w:rsidRDefault="007D32C0" w:rsidP="007D32C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</w:pPr>
            <w:r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180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B920C7" w14:textId="77777777" w:rsidR="007D32C0" w:rsidRPr="0019038B" w:rsidRDefault="007D32C0" w:rsidP="007D32C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</w:pPr>
            <w:r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24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2B45EB" w14:textId="77777777" w:rsidR="007D32C0" w:rsidRPr="0019038B" w:rsidRDefault="007D32C0" w:rsidP="007D32C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</w:pPr>
            <w:r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25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25F0C2" w14:textId="77777777" w:rsidR="007D32C0" w:rsidRPr="0019038B" w:rsidRDefault="007D32C0" w:rsidP="007D32C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</w:pPr>
            <w:r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4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9218A6" w14:textId="77777777" w:rsidR="007D32C0" w:rsidRPr="0019038B" w:rsidRDefault="007D32C0" w:rsidP="007D32C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</w:pPr>
            <w:r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137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C85E6F" w14:textId="77777777" w:rsidR="007D32C0" w:rsidRPr="0019038B" w:rsidRDefault="007D32C0" w:rsidP="007D32C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</w:pPr>
            <w:r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29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DBC920" w14:textId="77777777" w:rsidR="007D32C0" w:rsidRPr="0019038B" w:rsidRDefault="007D32C0" w:rsidP="007D32C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</w:pPr>
            <w:r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28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BFB3C1" w14:textId="77777777" w:rsidR="007D32C0" w:rsidRPr="0019038B" w:rsidRDefault="007D32C0" w:rsidP="007D32C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</w:pPr>
            <w:r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79</w:t>
            </w:r>
          </w:p>
        </w:tc>
      </w:tr>
      <w:tr w:rsidR="00C41AA5" w:rsidRPr="007D32C0" w14:paraId="74221C30" w14:textId="77777777" w:rsidTr="00C41AA5">
        <w:trPr>
          <w:trHeight w:val="20"/>
        </w:trPr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212699E" w14:textId="77777777" w:rsidR="007D32C0" w:rsidRPr="0019038B" w:rsidRDefault="007D32C0" w:rsidP="007D32C0">
            <w:pPr>
              <w:spacing w:before="0" w:after="0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76ACAF5" w14:textId="77777777" w:rsidR="007D32C0" w:rsidRPr="0019038B" w:rsidRDefault="007D32C0" w:rsidP="007D32C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</w:pPr>
            <w:r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( 88% 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F8FCE2" w14:textId="77777777" w:rsidR="007D32C0" w:rsidRPr="0019038B" w:rsidRDefault="007D32C0" w:rsidP="007D32C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</w:pPr>
            <w:r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( 12% 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90A48CF" w14:textId="77777777" w:rsidR="007D32C0" w:rsidRPr="0019038B" w:rsidRDefault="007D32C0" w:rsidP="007D32C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</w:pPr>
            <w:r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( 85% 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981DD2" w14:textId="77777777" w:rsidR="007D32C0" w:rsidRPr="0019038B" w:rsidRDefault="007D32C0" w:rsidP="007D32C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</w:pPr>
            <w:r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( 15% 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8BCB510" w14:textId="77777777" w:rsidR="007D32C0" w:rsidRPr="0019038B" w:rsidRDefault="007D32C0" w:rsidP="007D32C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</w:pPr>
            <w:r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( 82% 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7B145B" w14:textId="77777777" w:rsidR="007D32C0" w:rsidRPr="0019038B" w:rsidRDefault="007D32C0" w:rsidP="007D32C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</w:pPr>
            <w:r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( 18% 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EC8D654" w14:textId="77777777" w:rsidR="007D32C0" w:rsidRPr="0019038B" w:rsidRDefault="007D32C0" w:rsidP="007D32C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</w:pPr>
            <w:r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( 78% 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D3243D" w14:textId="77777777" w:rsidR="007D32C0" w:rsidRPr="0019038B" w:rsidRDefault="007D32C0" w:rsidP="007D32C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</w:pPr>
            <w:r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( 22% )</w:t>
            </w:r>
          </w:p>
        </w:tc>
      </w:tr>
      <w:tr w:rsidR="00C41AA5" w:rsidRPr="007D32C0" w14:paraId="6640950C" w14:textId="77777777" w:rsidTr="00C41AA5">
        <w:trPr>
          <w:trHeight w:val="20"/>
        </w:trPr>
        <w:tc>
          <w:tcPr>
            <w:tcW w:w="0" w:type="auto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A04A15" w14:textId="77777777" w:rsidR="007D32C0" w:rsidRPr="0019038B" w:rsidRDefault="007D32C0" w:rsidP="007D32C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</w:pPr>
            <w:r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Eggs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46F028" w14:textId="77777777" w:rsidR="007D32C0" w:rsidRPr="0019038B" w:rsidRDefault="007D32C0" w:rsidP="007D32C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</w:pPr>
            <w:r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50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77F0EB" w14:textId="77777777" w:rsidR="007D32C0" w:rsidRPr="0019038B" w:rsidRDefault="007D32C0" w:rsidP="007D32C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</w:pPr>
            <w:r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7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623EAA" w14:textId="77777777" w:rsidR="007D32C0" w:rsidRPr="0019038B" w:rsidRDefault="007D32C0" w:rsidP="007D32C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</w:pPr>
            <w:r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7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0ACAB0" w14:textId="77777777" w:rsidR="007D32C0" w:rsidRPr="0019038B" w:rsidRDefault="007D32C0" w:rsidP="007D32C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</w:pPr>
            <w:r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0E8DFD" w14:textId="77777777" w:rsidR="007D32C0" w:rsidRPr="0019038B" w:rsidRDefault="007D32C0" w:rsidP="007D32C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</w:pPr>
            <w:r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N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6A0AC3" w14:textId="77777777" w:rsidR="007D32C0" w:rsidRPr="0019038B" w:rsidRDefault="007D32C0" w:rsidP="007D32C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</w:pPr>
            <w:r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N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2BAB63" w14:textId="77777777" w:rsidR="007D32C0" w:rsidRPr="0019038B" w:rsidRDefault="007D32C0" w:rsidP="007D32C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</w:pPr>
            <w:r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N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5AD8EC" w14:textId="77777777" w:rsidR="007D32C0" w:rsidRPr="0019038B" w:rsidRDefault="007D32C0" w:rsidP="007D32C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</w:pPr>
            <w:r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NA</w:t>
            </w:r>
          </w:p>
        </w:tc>
      </w:tr>
      <w:tr w:rsidR="00C41AA5" w:rsidRPr="007D32C0" w14:paraId="531AC2F4" w14:textId="77777777" w:rsidTr="00C41AA5">
        <w:trPr>
          <w:trHeight w:val="20"/>
        </w:trPr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6A2D9DB" w14:textId="77777777" w:rsidR="007D32C0" w:rsidRPr="0019038B" w:rsidRDefault="007D32C0" w:rsidP="007D32C0">
            <w:pPr>
              <w:spacing w:before="0" w:after="0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08C80FF" w14:textId="77777777" w:rsidR="007D32C0" w:rsidRPr="0019038B" w:rsidRDefault="007D32C0" w:rsidP="007D32C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</w:pPr>
            <w:r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( 86% 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3D99B1" w14:textId="77777777" w:rsidR="007D32C0" w:rsidRPr="0019038B" w:rsidRDefault="007D32C0" w:rsidP="007D32C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</w:pPr>
            <w:r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( 14% 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B3DFA15" w14:textId="77777777" w:rsidR="007D32C0" w:rsidRPr="0019038B" w:rsidRDefault="007D32C0" w:rsidP="007D32C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</w:pPr>
            <w:r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( 82% 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AFEF38" w14:textId="77777777" w:rsidR="007D32C0" w:rsidRPr="0019038B" w:rsidRDefault="007D32C0" w:rsidP="007D32C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</w:pPr>
            <w:r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( 18% 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F78E6EC" w14:textId="77777777" w:rsidR="007D32C0" w:rsidRPr="0019038B" w:rsidRDefault="007D32C0" w:rsidP="007D32C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</w:pPr>
            <w:r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3FD2B0" w14:textId="77777777" w:rsidR="007D32C0" w:rsidRPr="0019038B" w:rsidRDefault="007D32C0" w:rsidP="007D32C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</w:pPr>
            <w:r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7827370" w14:textId="77777777" w:rsidR="007D32C0" w:rsidRPr="0019038B" w:rsidRDefault="007D32C0" w:rsidP="007D32C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</w:pPr>
            <w:r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939728" w14:textId="77777777" w:rsidR="007D32C0" w:rsidRPr="0019038B" w:rsidRDefault="007D32C0" w:rsidP="007D32C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</w:pPr>
            <w:r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 </w:t>
            </w:r>
          </w:p>
        </w:tc>
      </w:tr>
      <w:tr w:rsidR="00C41AA5" w:rsidRPr="007D32C0" w14:paraId="0DFA5B15" w14:textId="77777777" w:rsidTr="00C41AA5">
        <w:trPr>
          <w:trHeight w:val="20"/>
        </w:trPr>
        <w:tc>
          <w:tcPr>
            <w:tcW w:w="0" w:type="auto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B5FA49" w14:textId="77777777" w:rsidR="007D32C0" w:rsidRPr="0019038B" w:rsidRDefault="007D32C0" w:rsidP="007D32C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</w:pPr>
            <w:r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Fish and seafood products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4F8EB9" w14:textId="77777777" w:rsidR="007D32C0" w:rsidRPr="0019038B" w:rsidRDefault="007D32C0" w:rsidP="007D32C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</w:pPr>
            <w:r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267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231EA1" w14:textId="77777777" w:rsidR="007D32C0" w:rsidRPr="0019038B" w:rsidRDefault="007D32C0" w:rsidP="007D32C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</w:pPr>
            <w:r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56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5AF503" w14:textId="77777777" w:rsidR="007D32C0" w:rsidRPr="0019038B" w:rsidRDefault="007D32C0" w:rsidP="007D32C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</w:pPr>
            <w:r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3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76247E" w14:textId="77777777" w:rsidR="007D32C0" w:rsidRPr="0019038B" w:rsidRDefault="007D32C0" w:rsidP="007D32C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</w:pPr>
            <w:r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1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62DCA6" w14:textId="77777777" w:rsidR="007D32C0" w:rsidRPr="0019038B" w:rsidRDefault="007D32C0" w:rsidP="007D32C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</w:pPr>
            <w:r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194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B7B534" w14:textId="77777777" w:rsidR="007D32C0" w:rsidRPr="0019038B" w:rsidRDefault="007D32C0" w:rsidP="007D32C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</w:pPr>
            <w:r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99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AF711E" w14:textId="77777777" w:rsidR="007D32C0" w:rsidRPr="0019038B" w:rsidRDefault="007D32C0" w:rsidP="007D32C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</w:pPr>
            <w:r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36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9374F3" w14:textId="77777777" w:rsidR="007D32C0" w:rsidRPr="0019038B" w:rsidRDefault="007D32C0" w:rsidP="007D32C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</w:pPr>
            <w:r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265</w:t>
            </w:r>
          </w:p>
        </w:tc>
      </w:tr>
      <w:tr w:rsidR="00C41AA5" w:rsidRPr="007D32C0" w14:paraId="5E3F7A61" w14:textId="77777777" w:rsidTr="00C41AA5">
        <w:trPr>
          <w:trHeight w:val="20"/>
        </w:trPr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884EF12" w14:textId="77777777" w:rsidR="007D32C0" w:rsidRPr="0019038B" w:rsidRDefault="007D32C0" w:rsidP="007D32C0">
            <w:pPr>
              <w:spacing w:before="0" w:after="0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ED47973" w14:textId="77777777" w:rsidR="007D32C0" w:rsidRPr="0019038B" w:rsidRDefault="007D32C0" w:rsidP="007D32C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</w:pPr>
            <w:r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( 83% 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4430E8" w14:textId="77777777" w:rsidR="007D32C0" w:rsidRPr="0019038B" w:rsidRDefault="007D32C0" w:rsidP="007D32C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</w:pPr>
            <w:r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( 17% 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B14FF23" w14:textId="77777777" w:rsidR="007D32C0" w:rsidRPr="0019038B" w:rsidRDefault="007D32C0" w:rsidP="007D32C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</w:pPr>
            <w:r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( 73% 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8CA6CC" w14:textId="77777777" w:rsidR="007D32C0" w:rsidRPr="0019038B" w:rsidRDefault="007D32C0" w:rsidP="007D32C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</w:pPr>
            <w:r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( 27% 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1E7CC15" w14:textId="77777777" w:rsidR="007D32C0" w:rsidRPr="0019038B" w:rsidRDefault="007D32C0" w:rsidP="007D32C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</w:pPr>
            <w:r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( 66% 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8D11A8" w14:textId="77777777" w:rsidR="007D32C0" w:rsidRPr="0019038B" w:rsidRDefault="007D32C0" w:rsidP="007D32C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</w:pPr>
            <w:r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( 34% 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2EB0D35" w14:textId="77777777" w:rsidR="007D32C0" w:rsidRPr="0019038B" w:rsidRDefault="007D32C0" w:rsidP="007D32C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</w:pPr>
            <w:r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( 58% 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66866B" w14:textId="77777777" w:rsidR="007D32C0" w:rsidRPr="0019038B" w:rsidRDefault="007D32C0" w:rsidP="007D32C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</w:pPr>
            <w:r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( 42% )</w:t>
            </w:r>
          </w:p>
        </w:tc>
      </w:tr>
      <w:tr w:rsidR="00C41AA5" w:rsidRPr="007D32C0" w14:paraId="42C7FAB4" w14:textId="77777777" w:rsidTr="00C41AA5">
        <w:trPr>
          <w:trHeight w:val="20"/>
        </w:trPr>
        <w:tc>
          <w:tcPr>
            <w:tcW w:w="0" w:type="auto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46CE54" w14:textId="77777777" w:rsidR="007D32C0" w:rsidRPr="0019038B" w:rsidRDefault="007D32C0" w:rsidP="007D32C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</w:pPr>
            <w:r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Fruit and vegetables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66465A" w14:textId="77777777" w:rsidR="007D32C0" w:rsidRPr="0019038B" w:rsidRDefault="007D32C0" w:rsidP="007D32C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</w:pPr>
            <w:r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98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A5E2BB" w14:textId="77777777" w:rsidR="007D32C0" w:rsidRPr="0019038B" w:rsidRDefault="007D32C0" w:rsidP="007D32C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</w:pPr>
            <w:r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277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F7F978" w14:textId="77777777" w:rsidR="007D32C0" w:rsidRPr="0019038B" w:rsidRDefault="007D32C0" w:rsidP="007D32C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</w:pPr>
            <w:r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126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2A731F" w14:textId="77777777" w:rsidR="007D32C0" w:rsidRPr="0019038B" w:rsidRDefault="007D32C0" w:rsidP="007D32C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</w:pPr>
            <w:r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55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8F2FEC" w14:textId="77777777" w:rsidR="007D32C0" w:rsidRPr="0019038B" w:rsidRDefault="007D32C0" w:rsidP="007D32C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</w:pPr>
            <w:r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67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2E4B65" w14:textId="77777777" w:rsidR="007D32C0" w:rsidRPr="0019038B" w:rsidRDefault="007D32C0" w:rsidP="007D32C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</w:pPr>
            <w:r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328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0F59A7" w14:textId="77777777" w:rsidR="007D32C0" w:rsidRPr="0019038B" w:rsidRDefault="007D32C0" w:rsidP="007D32C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</w:pPr>
            <w:r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12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EF2E18" w14:textId="77777777" w:rsidR="007D32C0" w:rsidRPr="0019038B" w:rsidRDefault="007D32C0" w:rsidP="007D32C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</w:pPr>
            <w:r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799</w:t>
            </w:r>
          </w:p>
        </w:tc>
      </w:tr>
      <w:tr w:rsidR="00C41AA5" w:rsidRPr="007D32C0" w14:paraId="59AF3302" w14:textId="77777777" w:rsidTr="00C41AA5">
        <w:trPr>
          <w:trHeight w:val="20"/>
        </w:trPr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CE996C6" w14:textId="77777777" w:rsidR="007D32C0" w:rsidRPr="0019038B" w:rsidRDefault="007D32C0" w:rsidP="007D32C0">
            <w:pPr>
              <w:spacing w:before="0" w:after="0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849D310" w14:textId="77777777" w:rsidR="007D32C0" w:rsidRPr="0019038B" w:rsidRDefault="007D32C0" w:rsidP="007D32C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</w:pPr>
            <w:r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( 78% 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33024D" w14:textId="77777777" w:rsidR="007D32C0" w:rsidRPr="0019038B" w:rsidRDefault="007D32C0" w:rsidP="007D32C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</w:pPr>
            <w:r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( 22% 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6EC169F" w14:textId="77777777" w:rsidR="007D32C0" w:rsidRPr="0019038B" w:rsidRDefault="007D32C0" w:rsidP="007D32C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</w:pPr>
            <w:r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( 69% 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2C92A5" w14:textId="77777777" w:rsidR="007D32C0" w:rsidRPr="0019038B" w:rsidRDefault="007D32C0" w:rsidP="007D32C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</w:pPr>
            <w:r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( 31% 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B02CFAF" w14:textId="77777777" w:rsidR="007D32C0" w:rsidRPr="0019038B" w:rsidRDefault="007D32C0" w:rsidP="007D32C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</w:pPr>
            <w:r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( 67% 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E63D45" w14:textId="77777777" w:rsidR="007D32C0" w:rsidRPr="0019038B" w:rsidRDefault="007D32C0" w:rsidP="007D32C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</w:pPr>
            <w:r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( 33% 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CC971F4" w14:textId="77777777" w:rsidR="007D32C0" w:rsidRPr="0019038B" w:rsidRDefault="007D32C0" w:rsidP="007D32C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</w:pPr>
            <w:r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( 60% 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25A170" w14:textId="77777777" w:rsidR="007D32C0" w:rsidRPr="0019038B" w:rsidRDefault="007D32C0" w:rsidP="007D32C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</w:pPr>
            <w:r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( 40% )</w:t>
            </w:r>
          </w:p>
        </w:tc>
      </w:tr>
      <w:tr w:rsidR="00C41AA5" w:rsidRPr="007D32C0" w14:paraId="69B2C3CD" w14:textId="77777777" w:rsidTr="00C41AA5">
        <w:trPr>
          <w:trHeight w:val="20"/>
        </w:trPr>
        <w:tc>
          <w:tcPr>
            <w:tcW w:w="0" w:type="auto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44AE17" w14:textId="77777777" w:rsidR="007D32C0" w:rsidRPr="0019038B" w:rsidRDefault="007D32C0" w:rsidP="007D32C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</w:pPr>
            <w:r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Meat and meat products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D78472" w14:textId="77777777" w:rsidR="007D32C0" w:rsidRPr="0019038B" w:rsidRDefault="007D32C0" w:rsidP="007D32C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</w:pPr>
            <w:r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575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00C5F6" w14:textId="77777777" w:rsidR="007D32C0" w:rsidRPr="0019038B" w:rsidRDefault="007D32C0" w:rsidP="007D32C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</w:pPr>
            <w:r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128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B718D9" w14:textId="77777777" w:rsidR="007D32C0" w:rsidRPr="0019038B" w:rsidRDefault="007D32C0" w:rsidP="007D32C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</w:pPr>
            <w:r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68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413CA9" w14:textId="77777777" w:rsidR="007D32C0" w:rsidRPr="0019038B" w:rsidRDefault="007D32C0" w:rsidP="007D32C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</w:pPr>
            <w:r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26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C0F497" w14:textId="77777777" w:rsidR="007D32C0" w:rsidRPr="0019038B" w:rsidRDefault="007D32C0" w:rsidP="007D32C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</w:pPr>
            <w:r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37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740C7C" w14:textId="77777777" w:rsidR="007D32C0" w:rsidRPr="0019038B" w:rsidRDefault="007D32C0" w:rsidP="007D32C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</w:pPr>
            <w:r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137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0FE3C4" w14:textId="77777777" w:rsidR="007D32C0" w:rsidRPr="0019038B" w:rsidRDefault="007D32C0" w:rsidP="007D32C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</w:pPr>
            <w:r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76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A18D33" w14:textId="77777777" w:rsidR="007D32C0" w:rsidRPr="0019038B" w:rsidRDefault="007D32C0" w:rsidP="007D32C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</w:pPr>
            <w:r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472</w:t>
            </w:r>
          </w:p>
        </w:tc>
      </w:tr>
      <w:tr w:rsidR="00C41AA5" w:rsidRPr="007D32C0" w14:paraId="7A574E51" w14:textId="77777777" w:rsidTr="00C41AA5">
        <w:trPr>
          <w:trHeight w:val="20"/>
        </w:trPr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A0E8D6E" w14:textId="77777777" w:rsidR="007D32C0" w:rsidRPr="0019038B" w:rsidRDefault="007D32C0" w:rsidP="007D32C0">
            <w:pPr>
              <w:spacing w:before="0" w:after="0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B547566" w14:textId="77777777" w:rsidR="007D32C0" w:rsidRPr="0019038B" w:rsidRDefault="007D32C0" w:rsidP="007D32C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</w:pPr>
            <w:r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( 82% 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28ABFD" w14:textId="77777777" w:rsidR="007D32C0" w:rsidRPr="0019038B" w:rsidRDefault="007D32C0" w:rsidP="007D32C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</w:pPr>
            <w:r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( 18% 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D5ACBF9" w14:textId="77777777" w:rsidR="007D32C0" w:rsidRPr="0019038B" w:rsidRDefault="007D32C0" w:rsidP="007D32C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</w:pPr>
            <w:r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( 72% 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4FD8BC" w14:textId="77777777" w:rsidR="007D32C0" w:rsidRPr="0019038B" w:rsidRDefault="007D32C0" w:rsidP="007D32C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</w:pPr>
            <w:r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( 28% 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53A96DC" w14:textId="77777777" w:rsidR="007D32C0" w:rsidRPr="0019038B" w:rsidRDefault="007D32C0" w:rsidP="007D32C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</w:pPr>
            <w:r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( 73% 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BA6BC9" w14:textId="77777777" w:rsidR="007D32C0" w:rsidRPr="0019038B" w:rsidRDefault="007D32C0" w:rsidP="007D32C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</w:pPr>
            <w:r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( 27% 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1C5CD24" w14:textId="0B5C6A46" w:rsidR="007D32C0" w:rsidRPr="0019038B" w:rsidRDefault="00E724D6" w:rsidP="007D32C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</w:pPr>
            <w:r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(</w:t>
            </w:r>
            <w:r w:rsidR="007D32C0"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62% 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5BD716" w14:textId="30CF6524" w:rsidR="007D32C0" w:rsidRPr="0019038B" w:rsidRDefault="007D32C0" w:rsidP="007D32C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</w:pPr>
            <w:r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(38%)</w:t>
            </w:r>
          </w:p>
        </w:tc>
      </w:tr>
      <w:tr w:rsidR="00C41AA5" w:rsidRPr="007D32C0" w14:paraId="7925E151" w14:textId="77777777" w:rsidTr="00C41AA5">
        <w:trPr>
          <w:trHeight w:val="20"/>
        </w:trPr>
        <w:tc>
          <w:tcPr>
            <w:tcW w:w="0" w:type="auto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6465C7" w14:textId="77777777" w:rsidR="007D32C0" w:rsidRPr="0019038B" w:rsidRDefault="007D32C0" w:rsidP="007D32C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</w:pPr>
            <w:r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Non-alcoholic beverages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A12994" w14:textId="77777777" w:rsidR="007D32C0" w:rsidRPr="0019038B" w:rsidRDefault="007D32C0" w:rsidP="007D32C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</w:pPr>
            <w:r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739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C50C01" w14:textId="77777777" w:rsidR="007D32C0" w:rsidRPr="0019038B" w:rsidRDefault="007D32C0" w:rsidP="007D32C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</w:pPr>
            <w:r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4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6A48CC" w14:textId="77777777" w:rsidR="007D32C0" w:rsidRPr="0019038B" w:rsidRDefault="007D32C0" w:rsidP="007D32C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</w:pPr>
            <w:r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10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778A0F" w14:textId="77777777" w:rsidR="007D32C0" w:rsidRPr="0019038B" w:rsidRDefault="007D32C0" w:rsidP="007D32C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</w:pPr>
            <w:r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11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F83405" w14:textId="77777777" w:rsidR="007D32C0" w:rsidRPr="0019038B" w:rsidRDefault="007D32C0" w:rsidP="007D32C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</w:pPr>
            <w:r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52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F0841A" w14:textId="77777777" w:rsidR="007D32C0" w:rsidRPr="0019038B" w:rsidRDefault="007D32C0" w:rsidP="007D32C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</w:pPr>
            <w:r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107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089C94" w14:textId="77777777" w:rsidR="007D32C0" w:rsidRPr="0019038B" w:rsidRDefault="007D32C0" w:rsidP="007D32C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</w:pPr>
            <w:r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100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6BD061" w14:textId="77777777" w:rsidR="007D32C0" w:rsidRPr="0019038B" w:rsidRDefault="007D32C0" w:rsidP="007D32C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</w:pPr>
            <w:r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284</w:t>
            </w:r>
          </w:p>
        </w:tc>
      </w:tr>
      <w:tr w:rsidR="00C41AA5" w:rsidRPr="007D32C0" w14:paraId="00A37989" w14:textId="77777777" w:rsidTr="00C41AA5">
        <w:trPr>
          <w:trHeight w:val="20"/>
        </w:trPr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D41D697" w14:textId="77777777" w:rsidR="007D32C0" w:rsidRPr="0019038B" w:rsidRDefault="007D32C0" w:rsidP="007D32C0">
            <w:pPr>
              <w:spacing w:before="0" w:after="0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1D22391" w14:textId="1E9BCAD2" w:rsidR="007D32C0" w:rsidRPr="0019038B" w:rsidRDefault="00E724D6" w:rsidP="007D32C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</w:pPr>
            <w:r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(</w:t>
            </w:r>
            <w:r w:rsidR="007D32C0"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95% 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AB3ACF" w14:textId="4B2268D7" w:rsidR="007D32C0" w:rsidRPr="0019038B" w:rsidRDefault="00E724D6" w:rsidP="007D32C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</w:pPr>
            <w:r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(</w:t>
            </w:r>
            <w:r w:rsidR="007D32C0"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5% 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4FBD576" w14:textId="289FA20D" w:rsidR="007D32C0" w:rsidRPr="0019038B" w:rsidRDefault="00E724D6" w:rsidP="007D32C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</w:pPr>
            <w:r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(</w:t>
            </w:r>
            <w:r w:rsidR="007D32C0"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90% 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390DE6" w14:textId="3F2551B6" w:rsidR="007D32C0" w:rsidRPr="0019038B" w:rsidRDefault="00E724D6" w:rsidP="007D32C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</w:pPr>
            <w:r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(</w:t>
            </w:r>
            <w:r w:rsidR="007D32C0"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10% 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3D6F7F7" w14:textId="7F69AE4C" w:rsidR="007D32C0" w:rsidRPr="0019038B" w:rsidRDefault="00E724D6" w:rsidP="007D32C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</w:pPr>
            <w:r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(</w:t>
            </w:r>
            <w:r w:rsidR="007D32C0"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83% 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F3762E" w14:textId="565AB54B" w:rsidR="007D32C0" w:rsidRPr="0019038B" w:rsidRDefault="00E724D6" w:rsidP="007D32C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</w:pPr>
            <w:r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(</w:t>
            </w:r>
            <w:r w:rsidR="007D32C0"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17</w:t>
            </w:r>
            <w:r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%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F098611" w14:textId="59CDEABA" w:rsidR="007D32C0" w:rsidRPr="0019038B" w:rsidRDefault="00E724D6" w:rsidP="007D32C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</w:pPr>
            <w:r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(</w:t>
            </w:r>
            <w:r w:rsidR="007D32C0"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78</w:t>
            </w:r>
            <w:r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%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6945B2" w14:textId="24AF6717" w:rsidR="007D32C0" w:rsidRPr="0019038B" w:rsidRDefault="00E724D6" w:rsidP="007D32C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</w:pPr>
            <w:r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(</w:t>
            </w:r>
            <w:r w:rsidR="007D32C0"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22</w:t>
            </w:r>
            <w:r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%)</w:t>
            </w:r>
          </w:p>
        </w:tc>
      </w:tr>
      <w:tr w:rsidR="00C41AA5" w:rsidRPr="007D32C0" w14:paraId="691124B9" w14:textId="77777777" w:rsidTr="00C41AA5">
        <w:trPr>
          <w:trHeight w:val="20"/>
        </w:trPr>
        <w:tc>
          <w:tcPr>
            <w:tcW w:w="0" w:type="auto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7A3545" w14:textId="77777777" w:rsidR="007D32C0" w:rsidRPr="0019038B" w:rsidRDefault="007D32C0" w:rsidP="007D32C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</w:pPr>
            <w:r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Sauces and spreads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5A49E5" w14:textId="77777777" w:rsidR="007D32C0" w:rsidRPr="0019038B" w:rsidRDefault="007D32C0" w:rsidP="007D32C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</w:pPr>
            <w:r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995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D1B383" w14:textId="77777777" w:rsidR="007D32C0" w:rsidRPr="0019038B" w:rsidRDefault="007D32C0" w:rsidP="007D32C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</w:pPr>
            <w:r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213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E09E86" w14:textId="77777777" w:rsidR="007D32C0" w:rsidRPr="0019038B" w:rsidRDefault="007D32C0" w:rsidP="007D32C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</w:pPr>
            <w:r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13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2E7749" w14:textId="77777777" w:rsidR="007D32C0" w:rsidRPr="0019038B" w:rsidRDefault="007D32C0" w:rsidP="007D32C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</w:pPr>
            <w:r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42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A307FB" w14:textId="77777777" w:rsidR="007D32C0" w:rsidRPr="0019038B" w:rsidRDefault="007D32C0" w:rsidP="007D32C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</w:pPr>
            <w:r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545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760792" w14:textId="77777777" w:rsidR="007D32C0" w:rsidRPr="0019038B" w:rsidRDefault="007D32C0" w:rsidP="007D32C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</w:pPr>
            <w:r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121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0D2849" w14:textId="77777777" w:rsidR="007D32C0" w:rsidRPr="0019038B" w:rsidRDefault="007D32C0" w:rsidP="007D32C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</w:pPr>
            <w:r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139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CF2D7F" w14:textId="77777777" w:rsidR="007D32C0" w:rsidRPr="0019038B" w:rsidRDefault="007D32C0" w:rsidP="007D32C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</w:pPr>
            <w:r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393</w:t>
            </w:r>
          </w:p>
        </w:tc>
      </w:tr>
      <w:tr w:rsidR="00C41AA5" w:rsidRPr="007D32C0" w14:paraId="62C5F8C7" w14:textId="77777777" w:rsidTr="00C41AA5">
        <w:trPr>
          <w:trHeight w:val="20"/>
        </w:trPr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1BAB7E7" w14:textId="77777777" w:rsidR="007D32C0" w:rsidRPr="0019038B" w:rsidRDefault="007D32C0" w:rsidP="007D32C0">
            <w:pPr>
              <w:spacing w:before="0" w:after="0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32E0BF0" w14:textId="00B48EB8" w:rsidR="007D32C0" w:rsidRPr="0019038B" w:rsidRDefault="00E724D6" w:rsidP="007D32C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</w:pPr>
            <w:r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(</w:t>
            </w:r>
            <w:r w:rsidR="007D32C0"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82</w:t>
            </w:r>
            <w:r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%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8CA2B3" w14:textId="40EE797F" w:rsidR="007D32C0" w:rsidRPr="0019038B" w:rsidRDefault="00E724D6" w:rsidP="007D32C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</w:pPr>
            <w:r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(</w:t>
            </w:r>
            <w:r w:rsidR="007D32C0"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18</w:t>
            </w:r>
            <w:r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%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64A5C75" w14:textId="00F1AB4A" w:rsidR="007D32C0" w:rsidRPr="0019038B" w:rsidRDefault="00E724D6" w:rsidP="007D32C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</w:pPr>
            <w:r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(</w:t>
            </w:r>
            <w:r w:rsidR="007D32C0"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75</w:t>
            </w:r>
            <w:r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%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C9E485" w14:textId="3A90AAE3" w:rsidR="007D32C0" w:rsidRPr="0019038B" w:rsidRDefault="00E724D6" w:rsidP="007D32C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</w:pPr>
            <w:r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(</w:t>
            </w:r>
            <w:r w:rsidR="007D32C0"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25</w:t>
            </w:r>
            <w:r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%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550B15C" w14:textId="0D44D7DE" w:rsidR="007D32C0" w:rsidRPr="0019038B" w:rsidRDefault="00E724D6" w:rsidP="007D32C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</w:pPr>
            <w:r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(</w:t>
            </w:r>
            <w:r w:rsidR="007D32C0"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82</w:t>
            </w:r>
            <w:r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%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B0F79B" w14:textId="752E5ADA" w:rsidR="007D32C0" w:rsidRPr="0019038B" w:rsidRDefault="00E724D6" w:rsidP="007D32C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</w:pPr>
            <w:r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(</w:t>
            </w:r>
            <w:r w:rsidR="007D32C0"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18</w:t>
            </w:r>
            <w:r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%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717BF57" w14:textId="22C37A2E" w:rsidR="007D32C0" w:rsidRPr="0019038B" w:rsidRDefault="00E724D6" w:rsidP="007D32C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</w:pPr>
            <w:r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(</w:t>
            </w:r>
            <w:r w:rsidR="007D32C0"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78</w:t>
            </w:r>
            <w:r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%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1431C4" w14:textId="7E011194" w:rsidR="007D32C0" w:rsidRPr="0019038B" w:rsidRDefault="00E724D6" w:rsidP="007D32C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</w:pPr>
            <w:r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(</w:t>
            </w:r>
            <w:r w:rsidR="007D32C0"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22</w:t>
            </w:r>
            <w:r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%)</w:t>
            </w:r>
          </w:p>
        </w:tc>
      </w:tr>
      <w:tr w:rsidR="00C41AA5" w:rsidRPr="007D32C0" w14:paraId="30A56C01" w14:textId="77777777" w:rsidTr="00C41AA5">
        <w:trPr>
          <w:trHeight w:val="20"/>
        </w:trPr>
        <w:tc>
          <w:tcPr>
            <w:tcW w:w="0" w:type="auto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E5DC8F" w14:textId="77777777" w:rsidR="007D32C0" w:rsidRPr="0019038B" w:rsidRDefault="007D32C0" w:rsidP="007D32C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</w:pPr>
            <w:r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Snackfoods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4B33DE" w14:textId="77777777" w:rsidR="007D32C0" w:rsidRPr="0019038B" w:rsidRDefault="007D32C0" w:rsidP="007D32C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</w:pPr>
            <w:r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29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117DED" w14:textId="77777777" w:rsidR="007D32C0" w:rsidRPr="0019038B" w:rsidRDefault="007D32C0" w:rsidP="007D32C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</w:pPr>
            <w:r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38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18C25E" w14:textId="77777777" w:rsidR="007D32C0" w:rsidRPr="0019038B" w:rsidRDefault="007D32C0" w:rsidP="007D32C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</w:pPr>
            <w:r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44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E55EC0" w14:textId="77777777" w:rsidR="007D32C0" w:rsidRPr="0019038B" w:rsidRDefault="007D32C0" w:rsidP="007D32C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</w:pPr>
            <w:r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9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70B3FC" w14:textId="77777777" w:rsidR="007D32C0" w:rsidRPr="0019038B" w:rsidRDefault="007D32C0" w:rsidP="007D32C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</w:pPr>
            <w:r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21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B581EB" w14:textId="77777777" w:rsidR="007D32C0" w:rsidRPr="0019038B" w:rsidRDefault="007D32C0" w:rsidP="007D32C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</w:pPr>
            <w:r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46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45F721" w14:textId="77777777" w:rsidR="007D32C0" w:rsidRPr="0019038B" w:rsidRDefault="007D32C0" w:rsidP="007D32C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</w:pPr>
            <w:r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45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26700C" w14:textId="77777777" w:rsidR="007D32C0" w:rsidRPr="0019038B" w:rsidRDefault="007D32C0" w:rsidP="007D32C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</w:pPr>
            <w:r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151</w:t>
            </w:r>
          </w:p>
        </w:tc>
      </w:tr>
      <w:tr w:rsidR="00C41AA5" w:rsidRPr="007D32C0" w14:paraId="35166792" w14:textId="77777777" w:rsidTr="00C41AA5">
        <w:trPr>
          <w:trHeight w:val="20"/>
        </w:trPr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52D2EB7" w14:textId="77777777" w:rsidR="007D32C0" w:rsidRPr="0019038B" w:rsidRDefault="007D32C0" w:rsidP="007D32C0">
            <w:pPr>
              <w:spacing w:before="0" w:after="0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165FFD7" w14:textId="15B49D29" w:rsidR="007D32C0" w:rsidRPr="0019038B" w:rsidRDefault="00E724D6" w:rsidP="007D32C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</w:pPr>
            <w:r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(</w:t>
            </w:r>
            <w:r w:rsidR="007D32C0"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88</w:t>
            </w:r>
            <w:r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%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14C163" w14:textId="416B7A51" w:rsidR="007D32C0" w:rsidRPr="0019038B" w:rsidRDefault="00E724D6" w:rsidP="007D32C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</w:pPr>
            <w:r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(</w:t>
            </w:r>
            <w:r w:rsidR="007D32C0"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12</w:t>
            </w:r>
            <w:r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%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44BA41F" w14:textId="62A132BB" w:rsidR="007D32C0" w:rsidRPr="0019038B" w:rsidRDefault="00E724D6" w:rsidP="007D32C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</w:pPr>
            <w:r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(</w:t>
            </w:r>
            <w:r w:rsidR="007D32C0"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83</w:t>
            </w:r>
            <w:r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%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E3F2BC" w14:textId="4CBCC9E6" w:rsidR="007D32C0" w:rsidRPr="0019038B" w:rsidRDefault="00E724D6" w:rsidP="007D32C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</w:pPr>
            <w:r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(</w:t>
            </w:r>
            <w:r w:rsidR="007D32C0"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17</w:t>
            </w:r>
            <w:r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%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7E3E17D" w14:textId="1BA5F333" w:rsidR="007D32C0" w:rsidRPr="0019038B" w:rsidRDefault="00E724D6" w:rsidP="007D32C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</w:pPr>
            <w:r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(</w:t>
            </w:r>
            <w:r w:rsidR="007D32C0"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82</w:t>
            </w:r>
            <w:r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%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4E49AB" w14:textId="7DC65FF0" w:rsidR="007D32C0" w:rsidRPr="0019038B" w:rsidRDefault="00E724D6" w:rsidP="007D32C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</w:pPr>
            <w:r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(</w:t>
            </w:r>
            <w:r w:rsidR="007D32C0"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18</w:t>
            </w:r>
            <w:r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%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26D11BC" w14:textId="55D5071D" w:rsidR="007D32C0" w:rsidRPr="0019038B" w:rsidRDefault="00E724D6" w:rsidP="007D32C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</w:pPr>
            <w:r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(</w:t>
            </w:r>
            <w:r w:rsidR="007D32C0"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75</w:t>
            </w:r>
            <w:r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%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4E04AD" w14:textId="609B8466" w:rsidR="007D32C0" w:rsidRPr="0019038B" w:rsidRDefault="00E724D6" w:rsidP="007D32C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</w:pPr>
            <w:r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(</w:t>
            </w:r>
            <w:r w:rsidR="007D32C0"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25</w:t>
            </w:r>
            <w:r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%)</w:t>
            </w:r>
          </w:p>
        </w:tc>
      </w:tr>
      <w:tr w:rsidR="00C41AA5" w:rsidRPr="007D32C0" w14:paraId="65D348A7" w14:textId="77777777" w:rsidTr="00C41AA5">
        <w:trPr>
          <w:trHeight w:val="20"/>
        </w:trPr>
        <w:tc>
          <w:tcPr>
            <w:tcW w:w="0" w:type="auto"/>
            <w:vMerge w:val="restart"/>
            <w:tcBorders>
              <w:top w:val="nil"/>
              <w:left w:val="single" w:sz="4" w:space="0" w:color="auto"/>
              <w:bottom w:val="double" w:sz="6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90164B" w14:textId="77777777" w:rsidR="007D32C0" w:rsidRPr="0019038B" w:rsidRDefault="007D32C0" w:rsidP="007D32C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</w:pPr>
            <w:r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Sugars, honey and related products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B41550" w14:textId="77777777" w:rsidR="007D32C0" w:rsidRPr="0019038B" w:rsidRDefault="007D32C0" w:rsidP="007D32C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</w:pPr>
            <w:r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188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A25E46" w14:textId="77777777" w:rsidR="007D32C0" w:rsidRPr="0019038B" w:rsidRDefault="007D32C0" w:rsidP="007D32C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</w:pPr>
            <w:r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8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0796D2" w14:textId="77777777" w:rsidR="007D32C0" w:rsidRPr="0019038B" w:rsidRDefault="007D32C0" w:rsidP="007D32C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</w:pPr>
            <w:r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26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31C5A3" w14:textId="77777777" w:rsidR="007D32C0" w:rsidRPr="0019038B" w:rsidRDefault="007D32C0" w:rsidP="007D32C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</w:pPr>
            <w:r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77E5C4" w14:textId="77777777" w:rsidR="007D32C0" w:rsidRPr="0019038B" w:rsidRDefault="007D32C0" w:rsidP="007D32C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</w:pPr>
            <w:r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125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B66B18" w14:textId="77777777" w:rsidR="007D32C0" w:rsidRPr="0019038B" w:rsidRDefault="007D32C0" w:rsidP="007D32C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</w:pPr>
            <w:r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15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3737DB" w14:textId="77777777" w:rsidR="007D32C0" w:rsidRPr="0019038B" w:rsidRDefault="007D32C0" w:rsidP="007D32C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</w:pPr>
            <w:r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23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66B8FB" w14:textId="77777777" w:rsidR="007D32C0" w:rsidRPr="0019038B" w:rsidRDefault="007D32C0" w:rsidP="007D32C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</w:pPr>
            <w:r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45</w:t>
            </w:r>
          </w:p>
        </w:tc>
      </w:tr>
      <w:tr w:rsidR="00C41AA5" w:rsidRPr="007D32C0" w14:paraId="2448B515" w14:textId="77777777" w:rsidTr="00C41AA5">
        <w:trPr>
          <w:trHeight w:val="20"/>
        </w:trPr>
        <w:tc>
          <w:tcPr>
            <w:tcW w:w="0" w:type="auto"/>
            <w:vMerge/>
            <w:tcBorders>
              <w:top w:val="nil"/>
              <w:left w:val="single" w:sz="4" w:space="0" w:color="auto"/>
              <w:bottom w:val="double" w:sz="6" w:space="0" w:color="000000"/>
              <w:right w:val="single" w:sz="4" w:space="0" w:color="auto"/>
            </w:tcBorders>
            <w:vAlign w:val="center"/>
            <w:hideMark/>
          </w:tcPr>
          <w:p w14:paraId="759715D7" w14:textId="77777777" w:rsidR="007D32C0" w:rsidRPr="0019038B" w:rsidRDefault="007D32C0" w:rsidP="007D32C0">
            <w:pPr>
              <w:spacing w:before="0" w:after="0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doub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02DDDE1" w14:textId="4BED53BA" w:rsidR="007D32C0" w:rsidRPr="0019038B" w:rsidRDefault="00E724D6" w:rsidP="007D32C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</w:pPr>
            <w:r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(</w:t>
            </w:r>
            <w:r w:rsidR="007D32C0"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96</w:t>
            </w:r>
            <w:r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%)</w:t>
            </w:r>
          </w:p>
        </w:tc>
        <w:tc>
          <w:tcPr>
            <w:tcW w:w="0" w:type="auto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A5D57C" w14:textId="47D7ECD7" w:rsidR="007D32C0" w:rsidRPr="0019038B" w:rsidRDefault="00E724D6" w:rsidP="007D32C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</w:pPr>
            <w:r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(</w:t>
            </w:r>
            <w:r w:rsidR="007D32C0"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4</w:t>
            </w:r>
            <w:r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%)</w:t>
            </w:r>
          </w:p>
        </w:tc>
        <w:tc>
          <w:tcPr>
            <w:tcW w:w="0" w:type="auto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6FBBA3C" w14:textId="0E87895C" w:rsidR="007D32C0" w:rsidRPr="0019038B" w:rsidRDefault="00E724D6" w:rsidP="007D32C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</w:pPr>
            <w:r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(</w:t>
            </w:r>
            <w:r w:rsidR="007D32C0"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93</w:t>
            </w:r>
            <w:r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%)</w:t>
            </w:r>
          </w:p>
        </w:tc>
        <w:tc>
          <w:tcPr>
            <w:tcW w:w="0" w:type="auto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244E84" w14:textId="1310775B" w:rsidR="007D32C0" w:rsidRPr="0019038B" w:rsidRDefault="00E724D6" w:rsidP="007D32C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</w:pPr>
            <w:r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(</w:t>
            </w:r>
            <w:r w:rsidR="007D32C0"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7</w:t>
            </w:r>
            <w:r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%)</w:t>
            </w:r>
          </w:p>
        </w:tc>
        <w:tc>
          <w:tcPr>
            <w:tcW w:w="0" w:type="auto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5E4D2B4" w14:textId="48E547E9" w:rsidR="007D32C0" w:rsidRPr="0019038B" w:rsidRDefault="00E724D6" w:rsidP="007D32C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</w:pPr>
            <w:r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(</w:t>
            </w:r>
            <w:r w:rsidR="007D32C0"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89</w:t>
            </w:r>
            <w:r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%)</w:t>
            </w:r>
          </w:p>
        </w:tc>
        <w:tc>
          <w:tcPr>
            <w:tcW w:w="0" w:type="auto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74186F" w14:textId="0FA7BB33" w:rsidR="007D32C0" w:rsidRPr="0019038B" w:rsidRDefault="00E724D6" w:rsidP="007D32C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</w:pPr>
            <w:r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(</w:t>
            </w:r>
            <w:r w:rsidR="007D32C0"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11</w:t>
            </w:r>
            <w:r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%)</w:t>
            </w:r>
          </w:p>
        </w:tc>
        <w:tc>
          <w:tcPr>
            <w:tcW w:w="0" w:type="auto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EDA5162" w14:textId="1EEAD8E1" w:rsidR="007D32C0" w:rsidRPr="0019038B" w:rsidRDefault="00E724D6" w:rsidP="007D32C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</w:pPr>
            <w:r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(</w:t>
            </w:r>
            <w:r w:rsidR="007D32C0"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84</w:t>
            </w:r>
            <w:r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%)</w:t>
            </w:r>
          </w:p>
        </w:tc>
        <w:tc>
          <w:tcPr>
            <w:tcW w:w="0" w:type="auto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710E90" w14:textId="2E8188B9" w:rsidR="007D32C0" w:rsidRPr="0019038B" w:rsidRDefault="00E724D6" w:rsidP="007D32C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</w:pPr>
            <w:r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(</w:t>
            </w:r>
            <w:r w:rsidR="007D32C0"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16</w:t>
            </w:r>
            <w:r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%)</w:t>
            </w:r>
          </w:p>
        </w:tc>
      </w:tr>
      <w:tr w:rsidR="00C41AA5" w:rsidRPr="007D32C0" w14:paraId="3C96C91F" w14:textId="77777777" w:rsidTr="00C41AA5">
        <w:trPr>
          <w:trHeight w:val="20"/>
        </w:trPr>
        <w:tc>
          <w:tcPr>
            <w:tcW w:w="0" w:type="auto"/>
            <w:vMerge w:val="restart"/>
            <w:tcBorders>
              <w:top w:val="nil"/>
              <w:left w:val="nil"/>
              <w:bottom w:val="double" w:sz="6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57A965" w14:textId="77777777" w:rsidR="007D32C0" w:rsidRPr="0019038B" w:rsidRDefault="007D32C0" w:rsidP="007D32C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</w:pPr>
            <w:r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Total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0A351A" w14:textId="77777777" w:rsidR="007D32C0" w:rsidRPr="0019038B" w:rsidRDefault="007D32C0" w:rsidP="007D32C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</w:pPr>
            <w:r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80694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A3DCC4" w14:textId="77777777" w:rsidR="007D32C0" w:rsidRPr="0019038B" w:rsidRDefault="007D32C0" w:rsidP="007D32C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</w:pPr>
            <w:r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15063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593F7F" w14:textId="77777777" w:rsidR="007D32C0" w:rsidRPr="0019038B" w:rsidRDefault="007D32C0" w:rsidP="007D32C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</w:pPr>
            <w:r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10628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E5B205" w14:textId="77777777" w:rsidR="007D32C0" w:rsidRPr="0019038B" w:rsidRDefault="007D32C0" w:rsidP="007D32C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</w:pPr>
            <w:r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3130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EB3D36" w14:textId="77777777" w:rsidR="007D32C0" w:rsidRPr="0019038B" w:rsidRDefault="007D32C0" w:rsidP="007D32C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</w:pPr>
            <w:r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56777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9820D3" w14:textId="77777777" w:rsidR="007D32C0" w:rsidRPr="0019038B" w:rsidRDefault="007D32C0" w:rsidP="007D32C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</w:pPr>
            <w:r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19165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30212F" w14:textId="77777777" w:rsidR="007D32C0" w:rsidRPr="0019038B" w:rsidRDefault="007D32C0" w:rsidP="007D32C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</w:pPr>
            <w:r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11401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75DC71" w14:textId="77777777" w:rsidR="007D32C0" w:rsidRPr="0019038B" w:rsidRDefault="007D32C0" w:rsidP="007D32C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</w:pPr>
            <w:r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5472</w:t>
            </w:r>
          </w:p>
        </w:tc>
      </w:tr>
      <w:tr w:rsidR="00C41AA5" w:rsidRPr="007D32C0" w14:paraId="4AC534AD" w14:textId="77777777" w:rsidTr="00C41AA5">
        <w:trPr>
          <w:trHeight w:val="20"/>
        </w:trPr>
        <w:tc>
          <w:tcPr>
            <w:tcW w:w="0" w:type="auto"/>
            <w:vMerge/>
            <w:tcBorders>
              <w:top w:val="nil"/>
              <w:left w:val="nil"/>
              <w:bottom w:val="double" w:sz="6" w:space="0" w:color="000000"/>
              <w:right w:val="single" w:sz="4" w:space="0" w:color="auto"/>
            </w:tcBorders>
            <w:vAlign w:val="center"/>
            <w:hideMark/>
          </w:tcPr>
          <w:p w14:paraId="7FAE7D94" w14:textId="77777777" w:rsidR="007D32C0" w:rsidRPr="0019038B" w:rsidRDefault="007D32C0" w:rsidP="007D32C0">
            <w:pPr>
              <w:spacing w:before="0" w:after="0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doub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414965E" w14:textId="1A0AA06F" w:rsidR="007D32C0" w:rsidRPr="0019038B" w:rsidRDefault="00E724D6" w:rsidP="007D32C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</w:pPr>
            <w:r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(</w:t>
            </w:r>
            <w:r w:rsidR="007D32C0"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84</w:t>
            </w:r>
            <w:r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%)</w:t>
            </w:r>
          </w:p>
        </w:tc>
        <w:tc>
          <w:tcPr>
            <w:tcW w:w="0" w:type="auto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D97AE1" w14:textId="33747DF4" w:rsidR="007D32C0" w:rsidRPr="0019038B" w:rsidRDefault="00E724D6" w:rsidP="007D32C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</w:pPr>
            <w:r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(</w:t>
            </w:r>
            <w:r w:rsidR="007D32C0"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16</w:t>
            </w:r>
            <w:r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%)</w:t>
            </w:r>
          </w:p>
        </w:tc>
        <w:tc>
          <w:tcPr>
            <w:tcW w:w="0" w:type="auto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64BBE57" w14:textId="514BFB39" w:rsidR="007D32C0" w:rsidRPr="0019038B" w:rsidRDefault="00E724D6" w:rsidP="007D32C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</w:pPr>
            <w:r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(</w:t>
            </w:r>
            <w:r w:rsidR="007D32C0"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77</w:t>
            </w:r>
            <w:r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%)</w:t>
            </w:r>
          </w:p>
        </w:tc>
        <w:tc>
          <w:tcPr>
            <w:tcW w:w="0" w:type="auto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D1D6B6" w14:textId="50F290D1" w:rsidR="007D32C0" w:rsidRPr="0019038B" w:rsidRDefault="00E724D6" w:rsidP="007D32C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</w:pPr>
            <w:r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(</w:t>
            </w:r>
            <w:r w:rsidR="007D32C0"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23</w:t>
            </w:r>
            <w:r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%)</w:t>
            </w:r>
          </w:p>
        </w:tc>
        <w:tc>
          <w:tcPr>
            <w:tcW w:w="0" w:type="auto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726EC6C" w14:textId="19D3F177" w:rsidR="007D32C0" w:rsidRPr="0019038B" w:rsidRDefault="00E724D6" w:rsidP="007D32C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</w:pPr>
            <w:r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(</w:t>
            </w:r>
            <w:r w:rsidR="007D32C0"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75</w:t>
            </w:r>
            <w:r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%)</w:t>
            </w:r>
          </w:p>
        </w:tc>
        <w:tc>
          <w:tcPr>
            <w:tcW w:w="0" w:type="auto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4898B6" w14:textId="10342ADB" w:rsidR="007D32C0" w:rsidRPr="0019038B" w:rsidRDefault="00E724D6" w:rsidP="007D32C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</w:pPr>
            <w:r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(</w:t>
            </w:r>
            <w:r w:rsidR="007D32C0"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25</w:t>
            </w:r>
            <w:r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%)</w:t>
            </w:r>
          </w:p>
        </w:tc>
        <w:tc>
          <w:tcPr>
            <w:tcW w:w="0" w:type="auto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B178823" w14:textId="4EF8EE2E" w:rsidR="007D32C0" w:rsidRPr="0019038B" w:rsidRDefault="00E724D6" w:rsidP="007D32C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</w:pPr>
            <w:r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(</w:t>
            </w:r>
            <w:r w:rsidR="007D32C0"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68</w:t>
            </w:r>
            <w:r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%)</w:t>
            </w:r>
          </w:p>
        </w:tc>
        <w:tc>
          <w:tcPr>
            <w:tcW w:w="0" w:type="auto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CE70AB" w14:textId="3DC9F2F1" w:rsidR="007D32C0" w:rsidRPr="0019038B" w:rsidRDefault="00E724D6" w:rsidP="007D32C0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</w:pPr>
            <w:r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(</w:t>
            </w:r>
            <w:r w:rsidR="007D32C0"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32</w:t>
            </w:r>
            <w:r w:rsidRPr="0019038B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%)</w:t>
            </w:r>
          </w:p>
        </w:tc>
      </w:tr>
    </w:tbl>
    <w:p w14:paraId="4803162F" w14:textId="3BDC1F7B" w:rsidR="0019038B" w:rsidRDefault="0019038B" w:rsidP="00B97B41">
      <w:pPr>
        <w:pStyle w:val="Heading3"/>
        <w:numPr>
          <w:ilvl w:val="0"/>
          <w:numId w:val="0"/>
        </w:numPr>
        <w:ind w:left="720"/>
      </w:pPr>
    </w:p>
    <w:p w14:paraId="1D7D4D5E" w14:textId="224A31E4" w:rsidR="00B97B41" w:rsidRPr="002E5659" w:rsidRDefault="00B97B41" w:rsidP="00B97B41">
      <w:pPr>
        <w:pStyle w:val="Heading3"/>
      </w:pPr>
      <w:r>
        <w:t>Trends in Nutrient Composition for Overall Sample across datasets: 2014-2018 (Aus) and 2013-2019 (NZ)</w:t>
      </w:r>
    </w:p>
    <w:p w14:paraId="22646119" w14:textId="3CF3A4DB" w:rsidR="007D32C0" w:rsidRPr="007D32C0" w:rsidRDefault="00192E7C" w:rsidP="007D32C0"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A082C97" wp14:editId="329EF15B">
                <wp:simplePos x="0" y="0"/>
                <wp:positionH relativeFrom="column">
                  <wp:posOffset>1227455</wp:posOffset>
                </wp:positionH>
                <wp:positionV relativeFrom="paragraph">
                  <wp:posOffset>5814695</wp:posOffset>
                </wp:positionV>
                <wp:extent cx="7322185" cy="635"/>
                <wp:effectExtent l="0" t="0" r="0" b="0"/>
                <wp:wrapSquare wrapText="bothSides"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2218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4EF6AD4C" w14:textId="2747554F" w:rsidR="00192E7C" w:rsidRPr="003668ED" w:rsidRDefault="00EB2858" w:rsidP="00192E7C">
                            <w:pPr>
                              <w:pStyle w:val="Caption"/>
                              <w:rPr>
                                <w:noProof/>
                                <w:sz w:val="24"/>
                                <w:szCs w:val="24"/>
                              </w:rPr>
                            </w:pPr>
                            <w:r>
                              <w:t xml:space="preserve">Fig </w:t>
                            </w:r>
                            <w:r w:rsidR="007E12DE">
                              <w:fldChar w:fldCharType="begin"/>
                            </w:r>
                            <w:r w:rsidR="007E12DE">
                              <w:instrText xml:space="preserve"> SEQ Fig \* ALPHABETIC </w:instrText>
                            </w:r>
                            <w:r w:rsidR="007E12DE"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B</w:t>
                            </w:r>
                            <w:r w:rsidR="007E12DE">
                              <w:rPr>
                                <w:noProof/>
                              </w:rPr>
                              <w:fldChar w:fldCharType="end"/>
                            </w:r>
                            <w:r w:rsidR="00192E7C">
                              <w:t>: Trends in nutrient composition, across the Overall Nutritrack (2013-2019) and FoodSwitch (2014-2018) sampl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6A082C97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margin-left:96.65pt;margin-top:457.85pt;width:576.55pt;height:.0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" stroked="f">
                <v:textbox style="mso-fit-shape-to-text:t" inset="0,0,0,0">
                  <w:txbxContent>
                    <w:p w14:paraId="4EF6AD4C" w14:textId="2747554F" w:rsidR="00192E7C" w:rsidRPr="003668ED" w:rsidRDefault="00EB2858" w:rsidP="00192E7C">
                      <w:pPr>
                        <w:pStyle w:val="Caption"/>
                        <w:rPr>
                          <w:noProof/>
                          <w:sz w:val="24"/>
                          <w:szCs w:val="24"/>
                        </w:rPr>
                      </w:pPr>
                      <w:r>
                        <w:t xml:space="preserve">Fig </w:t>
                      </w:r>
                      <w:r w:rsidR="007E12DE">
                        <w:fldChar w:fldCharType="begin"/>
                      </w:r>
                      <w:r w:rsidR="007E12DE">
                        <w:instrText xml:space="preserve"> SEQ Fig \* ALPHABETIC </w:instrText>
                      </w:r>
                      <w:r w:rsidR="007E12DE">
                        <w:fldChar w:fldCharType="separate"/>
                      </w:r>
                      <w:r>
                        <w:rPr>
                          <w:noProof/>
                        </w:rPr>
                        <w:t>B</w:t>
                      </w:r>
                      <w:r w:rsidR="007E12DE">
                        <w:rPr>
                          <w:noProof/>
                        </w:rPr>
                        <w:fldChar w:fldCharType="end"/>
                      </w:r>
                      <w:r w:rsidR="00192E7C">
                        <w:t>: Trends in nutrient composition, across the Overall Nutritrack (2013-2019) and FoodSwitch (2014-2018) sample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1C2F99">
        <w:rPr>
          <w:noProof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654C0DBD" wp14:editId="31E8B730">
                <wp:simplePos x="1623060" y="2819400"/>
                <wp:positionH relativeFrom="margin">
                  <wp:align>center</wp:align>
                </wp:positionH>
                <wp:positionV relativeFrom="margin">
                  <wp:align>bottom</wp:align>
                </wp:positionV>
                <wp:extent cx="7322185" cy="5731510"/>
                <wp:effectExtent l="0" t="0" r="0" b="2540"/>
                <wp:wrapSquare wrapText="bothSides"/>
                <wp:docPr id="4" name="Group 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322185" cy="5731510"/>
                          <a:chOff x="0" y="0"/>
                          <a:chExt cx="7322185" cy="5731510"/>
                        </a:xfrm>
                      </wpg:grpSpPr>
                      <pic:pic xmlns:pic="http://schemas.openxmlformats.org/drawingml/2006/picture">
                        <pic:nvPicPr>
                          <pic:cNvPr id="2" name="Graphic 2"/>
                          <pic:cNvPicPr>
                            <a:picLocks noChangeAspect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4046220" y="0"/>
                            <a:ext cx="3275965" cy="573087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3" name="Graphic 3"/>
                          <pic:cNvPicPr>
                            <a:picLocks noChangeAspect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75330" cy="573151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9760F68" id="Group 4" o:spid="_x0000_s1026" style="position:absolute;margin-left:0;margin-top:0;width:576.55pt;height:451.3pt;z-index:251659264;mso-position-horizontal:center;mso-position-horizontal-relative:margin;mso-position-vertical:bottom;mso-position-vertical-relative:margin;mso-width-relative:margin;mso-height-relative:margin" coordsize="73221,5731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Graphic 2" o:spid="_x0000_s1027" type="#_x0000_t75" style="position:absolute;left:40462;width:32759;height:5730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">
                  <v:imagedata r:id="rId16" o:title=""/>
                </v:shape>
                <v:shape id="Graphic 3" o:spid="_x0000_s1028" type="#_x0000_t75" style="position:absolute;width:32753;height:5731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">
                  <v:imagedata r:id="rId17" o:title=""/>
                </v:shape>
                <w10:wrap type="square" anchorx="margin" anchory="margin"/>
              </v:group>
            </w:pict>
          </mc:Fallback>
        </mc:AlternateContent>
      </w:r>
    </w:p>
    <w:sectPr w:rsidR="007D32C0" w:rsidRPr="007D32C0" w:rsidSect="00192E7C"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C4FB634" w14:textId="77777777" w:rsidR="00A02799" w:rsidRDefault="00A02799" w:rsidP="00E011D9">
      <w:pPr>
        <w:spacing w:before="0" w:after="0"/>
      </w:pPr>
      <w:r>
        <w:separator/>
      </w:r>
    </w:p>
  </w:endnote>
  <w:endnote w:type="continuationSeparator" w:id="0">
    <w:p w14:paraId="0FC093F0" w14:textId="77777777" w:rsidR="00A02799" w:rsidRDefault="00A02799" w:rsidP="00E011D9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DD2A836" w14:textId="77777777" w:rsidR="00A02799" w:rsidRDefault="00A02799" w:rsidP="00E011D9">
      <w:pPr>
        <w:spacing w:before="0" w:after="0"/>
      </w:pPr>
      <w:r>
        <w:separator/>
      </w:r>
    </w:p>
  </w:footnote>
  <w:footnote w:type="continuationSeparator" w:id="0">
    <w:p w14:paraId="161EACFB" w14:textId="77777777" w:rsidR="00A02799" w:rsidRDefault="00A02799" w:rsidP="00E011D9"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19172B6"/>
    <w:multiLevelType w:val="hybridMultilevel"/>
    <w:tmpl w:val="26D06954"/>
    <w:lvl w:ilvl="0" w:tplc="BCC42098">
      <w:start w:val="1"/>
      <w:numFmt w:val="decimal"/>
      <w:pStyle w:val="Heading3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0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wMTKzNLAwMDQ1MzVX0lEKTi0uzszPAykwNKwFAKMJcEAtAAAA"/>
  </w:docVars>
  <w:rsids>
    <w:rsidRoot w:val="00AD72D6"/>
    <w:rsid w:val="000162DB"/>
    <w:rsid w:val="000806CB"/>
    <w:rsid w:val="00106DFF"/>
    <w:rsid w:val="0019038B"/>
    <w:rsid w:val="00192E7C"/>
    <w:rsid w:val="001C2F99"/>
    <w:rsid w:val="00206C77"/>
    <w:rsid w:val="0021534B"/>
    <w:rsid w:val="00237C23"/>
    <w:rsid w:val="002A7B1D"/>
    <w:rsid w:val="002B6D07"/>
    <w:rsid w:val="002E5659"/>
    <w:rsid w:val="002F5FD9"/>
    <w:rsid w:val="0038162F"/>
    <w:rsid w:val="003D4F00"/>
    <w:rsid w:val="00474CA1"/>
    <w:rsid w:val="004A0459"/>
    <w:rsid w:val="00524E69"/>
    <w:rsid w:val="00566C0D"/>
    <w:rsid w:val="006159D8"/>
    <w:rsid w:val="006A7F1E"/>
    <w:rsid w:val="006B4B0A"/>
    <w:rsid w:val="006C3EE6"/>
    <w:rsid w:val="0078555F"/>
    <w:rsid w:val="00795AD8"/>
    <w:rsid w:val="007D32C0"/>
    <w:rsid w:val="007E12DE"/>
    <w:rsid w:val="00876C1E"/>
    <w:rsid w:val="00904D10"/>
    <w:rsid w:val="00916C18"/>
    <w:rsid w:val="00923D07"/>
    <w:rsid w:val="0093325F"/>
    <w:rsid w:val="00997ACA"/>
    <w:rsid w:val="009F1739"/>
    <w:rsid w:val="00A02799"/>
    <w:rsid w:val="00A05385"/>
    <w:rsid w:val="00A5037E"/>
    <w:rsid w:val="00A873A7"/>
    <w:rsid w:val="00AB5BDC"/>
    <w:rsid w:val="00AD72D6"/>
    <w:rsid w:val="00AD7889"/>
    <w:rsid w:val="00B337F6"/>
    <w:rsid w:val="00B965C5"/>
    <w:rsid w:val="00B97B41"/>
    <w:rsid w:val="00BB2902"/>
    <w:rsid w:val="00BD25D8"/>
    <w:rsid w:val="00C414A6"/>
    <w:rsid w:val="00C41AA5"/>
    <w:rsid w:val="00CC4951"/>
    <w:rsid w:val="00D40986"/>
    <w:rsid w:val="00D92CFE"/>
    <w:rsid w:val="00DC00F7"/>
    <w:rsid w:val="00E011D9"/>
    <w:rsid w:val="00E724D6"/>
    <w:rsid w:val="00E9176B"/>
    <w:rsid w:val="00EB0EF1"/>
    <w:rsid w:val="00EB2858"/>
    <w:rsid w:val="00EF07A3"/>
    <w:rsid w:val="00F700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85E18C"/>
  <w15:chartTrackingRefBased/>
  <w15:docId w15:val="{709C18FB-C387-4EF2-81D9-E373F472E9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A7B1D"/>
    <w:pPr>
      <w:spacing w:before="180" w:after="180" w:line="240" w:lineRule="auto"/>
    </w:pPr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2A7B1D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A7B1D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A7B1D"/>
    <w:pPr>
      <w:keepNext/>
      <w:keepLines/>
      <w:numPr>
        <w:numId w:val="1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1534B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A7B1D"/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2A7B1D"/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2A7B1D"/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21534B"/>
    <w:rPr>
      <w:rFonts w:asciiTheme="majorHAnsi" w:eastAsiaTheme="majorEastAsia" w:hAnsiTheme="majorHAnsi" w:cstheme="majorBidi"/>
      <w:i/>
      <w:iCs/>
      <w:color w:val="2F5496" w:themeColor="accent1" w:themeShade="BF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06C77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06C77"/>
    <w:rPr>
      <w:rFonts w:ascii="Segoe UI" w:hAnsi="Segoe UI" w:cs="Segoe UI"/>
      <w:sz w:val="18"/>
      <w:szCs w:val="18"/>
    </w:rPr>
  </w:style>
  <w:style w:type="paragraph" w:styleId="Caption">
    <w:name w:val="caption"/>
    <w:basedOn w:val="Normal"/>
    <w:next w:val="Normal"/>
    <w:uiPriority w:val="35"/>
    <w:unhideWhenUsed/>
    <w:qFormat/>
    <w:rsid w:val="00206C77"/>
    <w:pPr>
      <w:spacing w:before="0" w:after="200"/>
    </w:pPr>
    <w:rPr>
      <w:i/>
      <w:iCs/>
      <w:color w:val="44546A" w:themeColor="text2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E011D9"/>
    <w:pPr>
      <w:tabs>
        <w:tab w:val="center" w:pos="4513"/>
        <w:tab w:val="right" w:pos="9026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E011D9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E011D9"/>
    <w:pPr>
      <w:tabs>
        <w:tab w:val="center" w:pos="4513"/>
        <w:tab w:val="right" w:pos="9026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E011D9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5421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sv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emf"/><Relationship Id="rId5" Type="http://schemas.openxmlformats.org/officeDocument/2006/relationships/numbering" Target="numbering.xml"/><Relationship Id="rId15" Type="http://schemas.openxmlformats.org/officeDocument/2006/relationships/image" Target="media/image5.svg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A81A1EBE6DB8D4FA8293A1501FFFF08" ma:contentTypeVersion="13" ma:contentTypeDescription="Create a new document." ma:contentTypeScope="" ma:versionID="99fcd8f49d02c101d05c97fd1d5930f4">
  <xsd:schema xmlns:xsd="http://www.w3.org/2001/XMLSchema" xmlns:xs="http://www.w3.org/2001/XMLSchema" xmlns:p="http://schemas.microsoft.com/office/2006/metadata/properties" xmlns:ns3="12123016-37d0-4a90-b967-1c94fdbb4561" xmlns:ns4="41b70990-41e4-44e3-a6f8-7076a77bd1cb" targetNamespace="http://schemas.microsoft.com/office/2006/metadata/properties" ma:root="true" ma:fieldsID="d33d39eb2d0301e82903afb66a2c524a" ns3:_="" ns4:_="">
    <xsd:import namespace="12123016-37d0-4a90-b967-1c94fdbb4561"/>
    <xsd:import namespace="41b70990-41e4-44e3-a6f8-7076a77bd1c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Location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2123016-37d0-4a90-b967-1c94fdbb456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1b70990-41e4-44e3-a6f8-7076a77bd1cb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E807392-2EEE-42F5-B772-6695E278992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2123016-37d0-4a90-b967-1c94fdbb4561"/>
    <ds:schemaRef ds:uri="41b70990-41e4-44e3-a6f8-7076a77bd1c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7858331-0805-4A2E-94E8-67577E32F38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96C8931-A2BB-40DB-86A9-B9878AA6B1F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FF1F2F32-C844-4F10-8819-B33B406FBA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3</Pages>
  <Words>398</Words>
  <Characters>2274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xman Bablani</dc:creator>
  <cp:keywords/>
  <dc:description/>
  <cp:lastModifiedBy>Laxman Bablani</cp:lastModifiedBy>
  <cp:revision>25</cp:revision>
  <dcterms:created xsi:type="dcterms:W3CDTF">2020-05-13T03:04:00Z</dcterms:created>
  <dcterms:modified xsi:type="dcterms:W3CDTF">2020-10-12T00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A81A1EBE6DB8D4FA8293A1501FFFF08</vt:lpwstr>
  </property>
</Properties>
</file>